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07D0" w:rsidRDefault="000A6700" w:rsidP="000A6700">
      <w:pPr>
        <w:keepNext/>
        <w:outlineLvl w:val="4"/>
        <w:rPr>
          <w:b/>
          <w:sz w:val="20"/>
          <w:szCs w:val="20"/>
        </w:rPr>
      </w:pPr>
      <w:r>
        <w:rPr>
          <w:sz w:val="20"/>
          <w:szCs w:val="20"/>
        </w:rPr>
        <w:t xml:space="preserve">             </w:t>
      </w:r>
      <w:r w:rsidR="00150612">
        <w:rPr>
          <w:sz w:val="20"/>
          <w:szCs w:val="20"/>
        </w:rPr>
        <w:t xml:space="preserve">SAĞLIK BİLİMLERİ </w:t>
      </w:r>
      <w:r w:rsidR="002107D0" w:rsidRPr="00CD5561">
        <w:rPr>
          <w:sz w:val="20"/>
          <w:szCs w:val="20"/>
        </w:rPr>
        <w:t xml:space="preserve">ENSTİTÜSÜ / </w:t>
      </w:r>
      <w:r w:rsidR="00CD5561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952526981"/>
          <w:placeholder>
            <w:docPart w:val="DefaultPlaceholder_-1854013439"/>
          </w:placeholder>
          <w:comboBox>
            <w:listItem w:value="Bir öğe seçin."/>
            <w:listItem w:displayText="......" w:value="......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  <w:listItem w:displayText="2024-2025" w:value="2024-2025"/>
            <w:listItem w:displayText="2025-2026" w:value="2025-2026"/>
          </w:comboBox>
        </w:sdtPr>
        <w:sdtEndPr/>
        <w:sdtContent>
          <w:r w:rsidR="00E57C76">
            <w:rPr>
              <w:sz w:val="20"/>
              <w:szCs w:val="20"/>
            </w:rPr>
            <w:t>2022-2023</w:t>
          </w:r>
        </w:sdtContent>
      </w:sdt>
      <w:r w:rsidR="002107D0" w:rsidRPr="00CD5561">
        <w:rPr>
          <w:sz w:val="20"/>
          <w:szCs w:val="20"/>
        </w:rPr>
        <w:t xml:space="preserve">EĞİTİM-ÖĞRETİM YILI / </w:t>
      </w:r>
      <w:sdt>
        <w:sdtPr>
          <w:rPr>
            <w:sz w:val="20"/>
            <w:szCs w:val="20"/>
          </w:rPr>
          <w:id w:val="-2130612499"/>
          <w:placeholder>
            <w:docPart w:val="DefaultPlaceholder_-1854013439"/>
          </w:placeholder>
          <w:comboBox>
            <w:listItem w:value="Bir öğe seçin."/>
            <w:listItem w:displayText="GÜZ" w:value="GÜZ"/>
            <w:listItem w:displayText="BAHAR" w:value="BAHAR"/>
            <w:listItem w:displayText="YAZ" w:value="YAZ"/>
          </w:comboBox>
        </w:sdtPr>
        <w:sdtEndPr/>
        <w:sdtContent>
          <w:r w:rsidR="00150612">
            <w:rPr>
              <w:sz w:val="20"/>
              <w:szCs w:val="20"/>
            </w:rPr>
            <w:t>BAHAR</w:t>
          </w:r>
        </w:sdtContent>
      </w:sdt>
      <w:r w:rsidR="002107D0" w:rsidRPr="00CD5561">
        <w:rPr>
          <w:sz w:val="20"/>
          <w:szCs w:val="20"/>
        </w:rPr>
        <w:t xml:space="preserve"> DÖNEMİ</w:t>
      </w:r>
      <w:r w:rsidR="002107D0" w:rsidRPr="00CD5561">
        <w:rPr>
          <w:b/>
          <w:sz w:val="20"/>
          <w:szCs w:val="20"/>
        </w:rPr>
        <w:tab/>
      </w:r>
    </w:p>
    <w:p w:rsidR="007E6B73" w:rsidRDefault="007E6B73" w:rsidP="007E6B73">
      <w:pPr>
        <w:rPr>
          <w:sz w:val="22"/>
          <w:szCs w:val="22"/>
        </w:rPr>
      </w:pPr>
      <w:r>
        <w:rPr>
          <w:b/>
          <w:sz w:val="20"/>
          <w:szCs w:val="20"/>
        </w:rPr>
        <w:tab/>
      </w:r>
      <w:r w:rsidRPr="00F75548">
        <w:rPr>
          <w:sz w:val="22"/>
          <w:szCs w:val="22"/>
        </w:rPr>
        <w:t>Programı</w:t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  <w:t xml:space="preserve">: </w:t>
      </w:r>
      <w:r w:rsidR="002C5725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Onay1"/>
      <w:r w:rsidR="002C5725">
        <w:rPr>
          <w:sz w:val="22"/>
          <w:szCs w:val="22"/>
        </w:rPr>
        <w:instrText xml:space="preserve"> FORMCHECKBOX </w:instrText>
      </w:r>
      <w:r w:rsidR="009F53E4">
        <w:rPr>
          <w:sz w:val="22"/>
          <w:szCs w:val="22"/>
        </w:rPr>
      </w:r>
      <w:r w:rsidR="009F53E4">
        <w:rPr>
          <w:sz w:val="22"/>
          <w:szCs w:val="22"/>
        </w:rPr>
        <w:fldChar w:fldCharType="separate"/>
      </w:r>
      <w:r w:rsidR="002C5725">
        <w:rPr>
          <w:sz w:val="22"/>
          <w:szCs w:val="22"/>
        </w:rPr>
        <w:fldChar w:fldCharType="end"/>
      </w:r>
      <w:bookmarkEnd w:id="0"/>
      <w:r w:rsidRPr="00F75548">
        <w:rPr>
          <w:sz w:val="22"/>
          <w:szCs w:val="22"/>
        </w:rPr>
        <w:t xml:space="preserve"> Yüksek Lisans</w:t>
      </w:r>
      <w:r>
        <w:rPr>
          <w:sz w:val="22"/>
          <w:szCs w:val="22"/>
        </w:rPr>
        <w:tab/>
      </w:r>
      <w:r w:rsidRPr="00F75548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75548">
        <w:rPr>
          <w:sz w:val="22"/>
          <w:szCs w:val="22"/>
        </w:rPr>
        <w:instrText xml:space="preserve"> FORMCHECKBOX </w:instrText>
      </w:r>
      <w:r w:rsidR="009F53E4">
        <w:rPr>
          <w:sz w:val="22"/>
          <w:szCs w:val="22"/>
        </w:rPr>
      </w:r>
      <w:r w:rsidR="009F53E4">
        <w:rPr>
          <w:sz w:val="22"/>
          <w:szCs w:val="22"/>
        </w:rPr>
        <w:fldChar w:fldCharType="separate"/>
      </w:r>
      <w:r w:rsidRPr="00F75548"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ezsiz </w:t>
      </w:r>
      <w:r w:rsidRPr="00F75548">
        <w:rPr>
          <w:sz w:val="22"/>
          <w:szCs w:val="22"/>
        </w:rPr>
        <w:t>Yüksek Lisans</w:t>
      </w:r>
      <w:r>
        <w:rPr>
          <w:sz w:val="22"/>
          <w:szCs w:val="22"/>
        </w:rPr>
        <w:tab/>
      </w:r>
      <w:r w:rsidR="002C5725">
        <w:rPr>
          <w:sz w:val="22"/>
          <w:szCs w:val="22"/>
        </w:rPr>
        <w:fldChar w:fldCharType="begin">
          <w:ffData>
            <w:name w:val="Onay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Onay2"/>
      <w:r w:rsidR="002C5725">
        <w:rPr>
          <w:sz w:val="22"/>
          <w:szCs w:val="22"/>
        </w:rPr>
        <w:instrText xml:space="preserve"> FORMCHECKBOX </w:instrText>
      </w:r>
      <w:r w:rsidR="009F53E4">
        <w:rPr>
          <w:sz w:val="22"/>
          <w:szCs w:val="22"/>
        </w:rPr>
      </w:r>
      <w:r w:rsidR="009F53E4">
        <w:rPr>
          <w:sz w:val="22"/>
          <w:szCs w:val="22"/>
        </w:rPr>
        <w:fldChar w:fldCharType="separate"/>
      </w:r>
      <w:r w:rsidR="002C5725">
        <w:rPr>
          <w:sz w:val="22"/>
          <w:szCs w:val="22"/>
        </w:rPr>
        <w:fldChar w:fldCharType="end"/>
      </w:r>
      <w:bookmarkEnd w:id="1"/>
      <w:r w:rsidRPr="00F75548">
        <w:rPr>
          <w:sz w:val="22"/>
          <w:szCs w:val="22"/>
        </w:rPr>
        <w:t xml:space="preserve"> Doktora</w:t>
      </w:r>
    </w:p>
    <w:p w:rsidR="007E6B73" w:rsidRPr="00F75548" w:rsidRDefault="007E6B73" w:rsidP="007E6B73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F75548">
        <w:rPr>
          <w:sz w:val="22"/>
          <w:szCs w:val="22"/>
        </w:rPr>
        <w:t>Anabilim Dalı</w:t>
      </w:r>
      <w:r w:rsidRPr="00F75548">
        <w:rPr>
          <w:sz w:val="22"/>
          <w:szCs w:val="22"/>
        </w:rPr>
        <w:tab/>
        <w:t>/ Bilim Dalı</w:t>
      </w:r>
      <w:r w:rsidRPr="00F75548">
        <w:rPr>
          <w:sz w:val="22"/>
          <w:szCs w:val="22"/>
        </w:rPr>
        <w:tab/>
        <w:t xml:space="preserve">: </w:t>
      </w:r>
      <w:r w:rsidR="00150612">
        <w:rPr>
          <w:sz w:val="22"/>
          <w:szCs w:val="22"/>
        </w:rPr>
        <w:t>Tıp-İmmünoloji</w:t>
      </w:r>
    </w:p>
    <w:p w:rsidR="007E6B73" w:rsidRPr="007E6B73" w:rsidRDefault="007E6B73" w:rsidP="000A6700">
      <w:pPr>
        <w:keepNext/>
        <w:outlineLvl w:val="4"/>
        <w:rPr>
          <w:b/>
          <w:sz w:val="16"/>
          <w:szCs w:val="16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"/>
        <w:gridCol w:w="4436"/>
        <w:gridCol w:w="548"/>
        <w:gridCol w:w="271"/>
        <w:gridCol w:w="271"/>
        <w:gridCol w:w="271"/>
        <w:gridCol w:w="420"/>
        <w:gridCol w:w="3743"/>
        <w:gridCol w:w="964"/>
        <w:gridCol w:w="828"/>
        <w:gridCol w:w="2896"/>
      </w:tblGrid>
      <w:tr w:rsidR="007E6B73" w:rsidRPr="00EA2236" w:rsidTr="00F10923">
        <w:trPr>
          <w:trHeight w:val="255"/>
        </w:trPr>
        <w:tc>
          <w:tcPr>
            <w:tcW w:w="292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</w:t>
            </w:r>
          </w:p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 xml:space="preserve"> Kodu</w:t>
            </w:r>
          </w:p>
        </w:tc>
        <w:tc>
          <w:tcPr>
            <w:tcW w:w="1426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 Adı</w:t>
            </w:r>
          </w:p>
        </w:tc>
        <w:tc>
          <w:tcPr>
            <w:tcW w:w="572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in</w:t>
            </w:r>
          </w:p>
        </w:tc>
        <w:tc>
          <w:tcPr>
            <w:tcW w:w="1203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Öğretim Üyesi</w:t>
            </w:r>
          </w:p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Adı Soyadı</w:t>
            </w:r>
            <w:r>
              <w:rPr>
                <w:sz w:val="18"/>
                <w:szCs w:val="18"/>
              </w:rPr>
              <w:t xml:space="preserve">  </w:t>
            </w:r>
          </w:p>
        </w:tc>
        <w:tc>
          <w:tcPr>
            <w:tcW w:w="310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Tarihi</w:t>
            </w:r>
          </w:p>
        </w:tc>
        <w:tc>
          <w:tcPr>
            <w:tcW w:w="266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Saati</w:t>
            </w:r>
          </w:p>
        </w:tc>
        <w:tc>
          <w:tcPr>
            <w:tcW w:w="931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ın Yeri</w:t>
            </w:r>
          </w:p>
        </w:tc>
      </w:tr>
      <w:tr w:rsidR="007E6B73" w:rsidRPr="00EA2236" w:rsidTr="00F10923">
        <w:trPr>
          <w:cantSplit/>
          <w:trHeight w:val="705"/>
        </w:trPr>
        <w:tc>
          <w:tcPr>
            <w:tcW w:w="29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2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ürü</w:t>
            </w:r>
          </w:p>
        </w:tc>
        <w:tc>
          <w:tcPr>
            <w:tcW w:w="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</w:t>
            </w:r>
          </w:p>
        </w:tc>
        <w:tc>
          <w:tcPr>
            <w:tcW w:w="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</w:t>
            </w:r>
          </w:p>
        </w:tc>
        <w:tc>
          <w:tcPr>
            <w:tcW w:w="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  <w:tc>
          <w:tcPr>
            <w:tcW w:w="1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7E6B73" w:rsidRPr="007E6B73" w:rsidRDefault="007E6B73" w:rsidP="00F265CC">
            <w:pPr>
              <w:ind w:left="113" w:right="113"/>
              <w:jc w:val="center"/>
              <w:rPr>
                <w:sz w:val="16"/>
                <w:szCs w:val="16"/>
              </w:rPr>
            </w:pPr>
            <w:r w:rsidRPr="007E6B73">
              <w:rPr>
                <w:sz w:val="16"/>
                <w:szCs w:val="16"/>
              </w:rPr>
              <w:t>AKTS</w:t>
            </w:r>
          </w:p>
        </w:tc>
        <w:tc>
          <w:tcPr>
            <w:tcW w:w="1203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0" w:type="pct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31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</w:tr>
      <w:tr w:rsidR="00675459" w:rsidRPr="00EA2236" w:rsidTr="003627C6">
        <w:trPr>
          <w:trHeight w:val="340"/>
        </w:trPr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17287B" w:rsidRDefault="00675459" w:rsidP="00675459">
            <w:pPr>
              <w:ind w:left="-70" w:right="-68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B5002</w:t>
            </w:r>
          </w:p>
        </w:tc>
        <w:tc>
          <w:tcPr>
            <w:tcW w:w="142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AA3CD7" w:rsidRDefault="00675459" w:rsidP="00675459">
            <w:pPr>
              <w:ind w:right="-7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Biyoistatistik</w:t>
            </w:r>
          </w:p>
        </w:tc>
        <w:tc>
          <w:tcPr>
            <w:tcW w:w="176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675459" w:rsidRPr="00874DAB" w:rsidRDefault="00675459" w:rsidP="006754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675459" w:rsidRPr="00874DAB" w:rsidRDefault="00675459" w:rsidP="006754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874DAB" w:rsidRDefault="00675459" w:rsidP="006754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874DAB" w:rsidRDefault="00675459" w:rsidP="006754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35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F91668" w:rsidRDefault="00675459" w:rsidP="00675459">
            <w:pPr>
              <w:ind w:left="-70" w:right="-70"/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2"/>
              </w:rPr>
              <w:t>5</w:t>
            </w:r>
          </w:p>
        </w:tc>
        <w:tc>
          <w:tcPr>
            <w:tcW w:w="1203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AA3CD7" w:rsidRDefault="00675459" w:rsidP="00675459">
            <w:pPr>
              <w:ind w:right="-162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Prof. Dr. Gökhan OCAKOĞLU</w:t>
            </w:r>
          </w:p>
        </w:tc>
        <w:tc>
          <w:tcPr>
            <w:tcW w:w="310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1936BE" w:rsidRDefault="00675459" w:rsidP="00675459">
            <w:pPr>
              <w:jc w:val="center"/>
            </w:pPr>
            <w:bookmarkStart w:id="2" w:name="Metin4"/>
            <w:r w:rsidRPr="001936BE">
              <w:rPr>
                <w:sz w:val="16"/>
                <w:szCs w:val="20"/>
              </w:rPr>
              <w:t>20</w:t>
            </w:r>
            <w:bookmarkEnd w:id="2"/>
            <w:r w:rsidRPr="001936BE">
              <w:rPr>
                <w:sz w:val="16"/>
                <w:szCs w:val="20"/>
              </w:rPr>
              <w:t>.06.2023</w:t>
            </w:r>
          </w:p>
        </w:tc>
        <w:tc>
          <w:tcPr>
            <w:tcW w:w="26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Default="00675459" w:rsidP="00675459">
            <w:pPr>
              <w:jc w:val="center"/>
            </w:pPr>
            <w:r>
              <w:rPr>
                <w:sz w:val="16"/>
                <w:szCs w:val="20"/>
              </w:rPr>
              <w:t>08:50</w:t>
            </w:r>
          </w:p>
        </w:tc>
        <w:tc>
          <w:tcPr>
            <w:tcW w:w="931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75459" w:rsidRDefault="00675459" w:rsidP="00675459">
            <w:pPr>
              <w:ind w:right="-70"/>
            </w:pPr>
            <w:r>
              <w:rPr>
                <w:sz w:val="18"/>
                <w:szCs w:val="20"/>
              </w:rPr>
              <w:t>Biyoistatistik anabilim dalı</w:t>
            </w:r>
          </w:p>
        </w:tc>
      </w:tr>
      <w:tr w:rsidR="00675459" w:rsidRPr="00EA2236" w:rsidTr="00F10923">
        <w:trPr>
          <w:trHeight w:val="340"/>
        </w:trPr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675459" w:rsidRPr="00675459" w:rsidRDefault="00675459" w:rsidP="00675459">
            <w:pPr>
              <w:jc w:val="center"/>
              <w:rPr>
                <w:sz w:val="18"/>
                <w:szCs w:val="18"/>
              </w:rPr>
            </w:pPr>
            <w:r w:rsidRPr="00675459">
              <w:rPr>
                <w:sz w:val="18"/>
                <w:szCs w:val="18"/>
              </w:rPr>
              <w:t>TİM5002</w:t>
            </w:r>
          </w:p>
        </w:tc>
        <w:tc>
          <w:tcPr>
            <w:tcW w:w="142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675459" w:rsidRDefault="00675459" w:rsidP="006754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İmmünolojik Mekanizmalar</w:t>
            </w:r>
          </w:p>
        </w:tc>
        <w:tc>
          <w:tcPr>
            <w:tcW w:w="176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</w:tcPr>
          <w:p w:rsidR="00675459" w:rsidRDefault="00675459" w:rsidP="006754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</w:tcPr>
          <w:p w:rsidR="00675459" w:rsidRDefault="00675459" w:rsidP="006754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675459" w:rsidRDefault="00675459" w:rsidP="006754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 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675459" w:rsidRDefault="00675459" w:rsidP="006754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 </w:t>
            </w:r>
          </w:p>
        </w:tc>
        <w:tc>
          <w:tcPr>
            <w:tcW w:w="135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675459" w:rsidRDefault="00675459" w:rsidP="006754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1203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675459" w:rsidRDefault="00675459" w:rsidP="006754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Ferah BUDAK</w:t>
            </w:r>
          </w:p>
        </w:tc>
        <w:tc>
          <w:tcPr>
            <w:tcW w:w="310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1936BE" w:rsidRDefault="00675459" w:rsidP="00675459">
            <w:pPr>
              <w:jc w:val="center"/>
            </w:pPr>
            <w:r w:rsidRPr="001936BE">
              <w:rPr>
                <w:sz w:val="16"/>
                <w:szCs w:val="20"/>
              </w:rPr>
              <w:t>23.06.2023</w:t>
            </w:r>
          </w:p>
        </w:tc>
        <w:tc>
          <w:tcPr>
            <w:tcW w:w="26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Default="00675459" w:rsidP="00675459">
            <w:pPr>
              <w:jc w:val="center"/>
            </w:pPr>
            <w:r>
              <w:rPr>
                <w:sz w:val="16"/>
                <w:szCs w:val="20"/>
              </w:rPr>
              <w:t>13:00</w:t>
            </w:r>
          </w:p>
        </w:tc>
        <w:tc>
          <w:tcPr>
            <w:tcW w:w="931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75459" w:rsidRDefault="00675459" w:rsidP="00675459">
            <w:pPr>
              <w:ind w:right="-70"/>
            </w:pPr>
            <w:r>
              <w:rPr>
                <w:sz w:val="18"/>
                <w:szCs w:val="20"/>
              </w:rPr>
              <w:t>İmmünoloji Anabilim Dalı</w:t>
            </w:r>
          </w:p>
        </w:tc>
      </w:tr>
      <w:tr w:rsidR="00675459" w:rsidRPr="00EA2236" w:rsidTr="00F10923">
        <w:trPr>
          <w:trHeight w:val="340"/>
        </w:trPr>
        <w:tc>
          <w:tcPr>
            <w:tcW w:w="29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675459" w:rsidRDefault="00675459" w:rsidP="006754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İM5004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675459" w:rsidRDefault="00675459" w:rsidP="006754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linik İmmünoloji ve Seroloji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675459" w:rsidRDefault="00675459" w:rsidP="006754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675459" w:rsidRDefault="00675459" w:rsidP="006754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675459" w:rsidRDefault="00675459" w:rsidP="006754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675459" w:rsidRDefault="00675459" w:rsidP="006754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 </w:t>
            </w:r>
          </w:p>
        </w:tc>
        <w:tc>
          <w:tcPr>
            <w:tcW w:w="1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675459" w:rsidRDefault="00675459" w:rsidP="006754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675459" w:rsidRDefault="00675459" w:rsidP="006754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H. Barbaros ORAL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1936BE" w:rsidRDefault="00675459" w:rsidP="00675459">
            <w:pPr>
              <w:jc w:val="center"/>
            </w:pPr>
            <w:r w:rsidRPr="001936BE">
              <w:rPr>
                <w:sz w:val="16"/>
                <w:szCs w:val="20"/>
              </w:rPr>
              <w:t>19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Default="00675459" w:rsidP="00675459">
            <w:pPr>
              <w:jc w:val="center"/>
            </w:pPr>
            <w:r>
              <w:rPr>
                <w:sz w:val="16"/>
                <w:szCs w:val="20"/>
              </w:rPr>
              <w:t>13:00</w:t>
            </w:r>
          </w:p>
        </w:tc>
        <w:tc>
          <w:tcPr>
            <w:tcW w:w="9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75459" w:rsidRDefault="00675459" w:rsidP="00675459">
            <w:r>
              <w:rPr>
                <w:sz w:val="18"/>
                <w:szCs w:val="20"/>
              </w:rPr>
              <w:t>İmmünoloji Anabilim Dalı</w:t>
            </w:r>
          </w:p>
        </w:tc>
      </w:tr>
      <w:tr w:rsidR="00675459" w:rsidRPr="00EA2236" w:rsidTr="006877E2">
        <w:trPr>
          <w:trHeight w:val="340"/>
        </w:trPr>
        <w:tc>
          <w:tcPr>
            <w:tcW w:w="29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675459" w:rsidRDefault="00675459" w:rsidP="006754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İM5006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675459" w:rsidRDefault="00675459" w:rsidP="006754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kım Sitometri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675459" w:rsidRDefault="00675459" w:rsidP="006754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675459" w:rsidRDefault="00675459" w:rsidP="006754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675459" w:rsidRDefault="00675459" w:rsidP="006754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 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675459" w:rsidRDefault="00675459" w:rsidP="006754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 </w:t>
            </w:r>
          </w:p>
        </w:tc>
        <w:tc>
          <w:tcPr>
            <w:tcW w:w="1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675459" w:rsidRDefault="00675459" w:rsidP="006754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675459" w:rsidRDefault="00675459" w:rsidP="006754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Ferah BUDAK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1936BE" w:rsidRDefault="00675459" w:rsidP="00675459">
            <w:pPr>
              <w:jc w:val="center"/>
            </w:pPr>
            <w:r w:rsidRPr="001936BE">
              <w:rPr>
                <w:sz w:val="16"/>
                <w:szCs w:val="20"/>
              </w:rPr>
              <w:t>20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Default="00675459" w:rsidP="00675459">
            <w:pPr>
              <w:jc w:val="center"/>
            </w:pPr>
            <w:r>
              <w:rPr>
                <w:sz w:val="16"/>
                <w:szCs w:val="20"/>
              </w:rPr>
              <w:t>15:00</w:t>
            </w:r>
          </w:p>
        </w:tc>
        <w:tc>
          <w:tcPr>
            <w:tcW w:w="9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75459" w:rsidRDefault="00675459" w:rsidP="00675459">
            <w:r>
              <w:rPr>
                <w:sz w:val="18"/>
                <w:szCs w:val="20"/>
              </w:rPr>
              <w:t>İmmünoloji Anabilim Dalı</w:t>
            </w:r>
          </w:p>
        </w:tc>
      </w:tr>
      <w:tr w:rsidR="00675459" w:rsidRPr="00EA2236" w:rsidTr="006877E2">
        <w:trPr>
          <w:trHeight w:val="340"/>
        </w:trPr>
        <w:tc>
          <w:tcPr>
            <w:tcW w:w="29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675459" w:rsidRDefault="00675459" w:rsidP="006754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İM5010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675459" w:rsidRDefault="00675459" w:rsidP="006754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ğışıklamanın Temel Prensipleri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675459" w:rsidRDefault="00675459" w:rsidP="006754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675459" w:rsidRDefault="00675459" w:rsidP="006754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675459" w:rsidRDefault="00675459" w:rsidP="006754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675459" w:rsidRDefault="00675459" w:rsidP="006754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 </w:t>
            </w:r>
          </w:p>
        </w:tc>
        <w:tc>
          <w:tcPr>
            <w:tcW w:w="1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675459" w:rsidRDefault="00675459" w:rsidP="006754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675459" w:rsidRDefault="00675459" w:rsidP="006754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H. Barbaros ORAL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1936BE" w:rsidRDefault="00675459" w:rsidP="00675459">
            <w:pPr>
              <w:jc w:val="center"/>
            </w:pPr>
            <w:r w:rsidRPr="001936BE">
              <w:rPr>
                <w:sz w:val="16"/>
                <w:szCs w:val="20"/>
              </w:rPr>
              <w:t>21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Default="00675459" w:rsidP="00675459">
            <w:pPr>
              <w:jc w:val="center"/>
            </w:pPr>
            <w:r>
              <w:rPr>
                <w:sz w:val="16"/>
                <w:szCs w:val="20"/>
              </w:rPr>
              <w:t>15:00</w:t>
            </w:r>
          </w:p>
        </w:tc>
        <w:tc>
          <w:tcPr>
            <w:tcW w:w="9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75459" w:rsidRDefault="00675459" w:rsidP="00675459">
            <w:r>
              <w:rPr>
                <w:sz w:val="18"/>
                <w:szCs w:val="20"/>
              </w:rPr>
              <w:t>İmmünoloji Anabilim Dalı</w:t>
            </w:r>
          </w:p>
        </w:tc>
      </w:tr>
      <w:tr w:rsidR="00675459" w:rsidRPr="00EA2236" w:rsidTr="00C73D95">
        <w:trPr>
          <w:trHeight w:val="340"/>
        </w:trPr>
        <w:tc>
          <w:tcPr>
            <w:tcW w:w="29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17287B" w:rsidRDefault="00675459" w:rsidP="00675459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555447" w:rsidRDefault="00675459" w:rsidP="006754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z Danışmanlığı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675459" w:rsidRPr="00874DAB" w:rsidRDefault="00675459" w:rsidP="00675459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9F53E4">
              <w:rPr>
                <w:sz w:val="20"/>
                <w:szCs w:val="20"/>
              </w:rPr>
            </w:r>
            <w:r w:rsidR="009F53E4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675459" w:rsidRPr="00874DAB" w:rsidRDefault="00675459" w:rsidP="00675459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9F53E4">
              <w:rPr>
                <w:sz w:val="20"/>
                <w:szCs w:val="20"/>
              </w:rPr>
            </w:r>
            <w:r w:rsidR="009F53E4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874DAB" w:rsidRDefault="00675459" w:rsidP="00675459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9F53E4">
              <w:rPr>
                <w:sz w:val="20"/>
                <w:szCs w:val="20"/>
              </w:rPr>
            </w:r>
            <w:r w:rsidR="009F53E4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874DAB" w:rsidRDefault="00675459" w:rsidP="00675459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9F53E4">
              <w:rPr>
                <w:sz w:val="20"/>
                <w:szCs w:val="20"/>
              </w:rPr>
            </w:r>
            <w:r w:rsidR="009F53E4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BC4AAF" w:rsidRDefault="00675459" w:rsidP="00675459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555447" w:rsidRDefault="00675459" w:rsidP="00675459">
            <w:r>
              <w:rPr>
                <w:sz w:val="20"/>
                <w:szCs w:val="20"/>
              </w:rPr>
              <w:t xml:space="preserve">Prof. Dr. H. Barbaros ORAL, Prof. Dr. Ferah BUDAK, Dr. Öğr. Üy. Diğdem YÖYEN ERMİŞ 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1936BE" w:rsidRDefault="00675459" w:rsidP="00675459">
            <w:pPr>
              <w:jc w:val="center"/>
            </w:pPr>
            <w:r w:rsidRPr="001936BE">
              <w:rPr>
                <w:sz w:val="16"/>
                <w:szCs w:val="20"/>
              </w:rPr>
              <w:t>24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Default="00675459" w:rsidP="00675459">
            <w:pPr>
              <w:jc w:val="center"/>
            </w:pPr>
            <w:r>
              <w:rPr>
                <w:sz w:val="16"/>
                <w:szCs w:val="20"/>
              </w:rPr>
              <w:t>13:00</w:t>
            </w:r>
          </w:p>
        </w:tc>
        <w:tc>
          <w:tcPr>
            <w:tcW w:w="9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675459" w:rsidRDefault="00675459" w:rsidP="00675459">
            <w:r w:rsidRPr="00AB463B">
              <w:rPr>
                <w:sz w:val="18"/>
                <w:szCs w:val="20"/>
              </w:rPr>
              <w:t>İmmünoloji Anabilim Dalı</w:t>
            </w:r>
          </w:p>
        </w:tc>
      </w:tr>
      <w:tr w:rsidR="00675459" w:rsidRPr="00EA2236" w:rsidTr="00C73D95">
        <w:trPr>
          <w:trHeight w:val="340"/>
        </w:trPr>
        <w:tc>
          <w:tcPr>
            <w:tcW w:w="29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17287B" w:rsidRDefault="00675459" w:rsidP="00675459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555447" w:rsidRDefault="00675459" w:rsidP="006754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ktora Uzmanlık alan Dersi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675459" w:rsidRPr="00874DAB" w:rsidRDefault="00675459" w:rsidP="00675459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9F53E4">
              <w:rPr>
                <w:sz w:val="20"/>
                <w:szCs w:val="20"/>
              </w:rPr>
            </w:r>
            <w:r w:rsidR="009F53E4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675459" w:rsidRPr="00874DAB" w:rsidRDefault="00675459" w:rsidP="00675459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9F53E4">
              <w:rPr>
                <w:sz w:val="20"/>
                <w:szCs w:val="20"/>
              </w:rPr>
            </w:r>
            <w:r w:rsidR="009F53E4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874DAB" w:rsidRDefault="00675459" w:rsidP="00675459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9F53E4">
              <w:rPr>
                <w:sz w:val="20"/>
                <w:szCs w:val="20"/>
              </w:rPr>
            </w:r>
            <w:r w:rsidR="009F53E4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874DAB" w:rsidRDefault="00675459" w:rsidP="00675459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9F53E4">
              <w:rPr>
                <w:sz w:val="20"/>
                <w:szCs w:val="20"/>
              </w:rPr>
            </w:r>
            <w:r w:rsidR="009F53E4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BC4AAF" w:rsidRDefault="00675459" w:rsidP="00675459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Default="00675459" w:rsidP="00675459">
            <w:r>
              <w:rPr>
                <w:sz w:val="20"/>
                <w:szCs w:val="20"/>
              </w:rPr>
              <w:t>Prof. Dr. H. Barbaros ORAL, Prof. Dr. Ferah BUDAK, Dr. Öğr. Üy. Diğdem YÖYEN ERMİŞ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1936BE" w:rsidRDefault="00675459" w:rsidP="00675459">
            <w:pPr>
              <w:jc w:val="center"/>
            </w:pPr>
            <w:r w:rsidRPr="001936BE">
              <w:rPr>
                <w:sz w:val="16"/>
                <w:szCs w:val="20"/>
              </w:rPr>
              <w:t>22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Default="00675459" w:rsidP="00675459">
            <w:pPr>
              <w:jc w:val="center"/>
            </w:pPr>
            <w:r>
              <w:rPr>
                <w:sz w:val="16"/>
                <w:szCs w:val="20"/>
              </w:rPr>
              <w:t>13:00</w:t>
            </w:r>
          </w:p>
        </w:tc>
        <w:tc>
          <w:tcPr>
            <w:tcW w:w="9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675459" w:rsidRDefault="00675459" w:rsidP="00675459">
            <w:r w:rsidRPr="00AB463B">
              <w:rPr>
                <w:sz w:val="18"/>
                <w:szCs w:val="20"/>
              </w:rPr>
              <w:t>İmmünoloji Anabilim Dalı</w:t>
            </w:r>
          </w:p>
        </w:tc>
      </w:tr>
      <w:tr w:rsidR="00675459" w:rsidRPr="00EA2236" w:rsidTr="00C73D95">
        <w:trPr>
          <w:trHeight w:val="340"/>
        </w:trPr>
        <w:tc>
          <w:tcPr>
            <w:tcW w:w="29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17287B" w:rsidRDefault="00675459" w:rsidP="00675459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Default="00675459" w:rsidP="00675459">
            <w:r>
              <w:rPr>
                <w:sz w:val="18"/>
                <w:szCs w:val="20"/>
              </w:rPr>
              <w:t>Seminer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675459" w:rsidRPr="00874DAB" w:rsidRDefault="00675459" w:rsidP="00675459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9F53E4">
              <w:rPr>
                <w:sz w:val="20"/>
                <w:szCs w:val="20"/>
              </w:rPr>
            </w:r>
            <w:r w:rsidR="009F53E4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675459" w:rsidRPr="00874DAB" w:rsidRDefault="00675459" w:rsidP="00675459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9F53E4">
              <w:rPr>
                <w:sz w:val="20"/>
                <w:szCs w:val="20"/>
              </w:rPr>
            </w:r>
            <w:r w:rsidR="009F53E4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874DAB" w:rsidRDefault="00675459" w:rsidP="00675459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9F53E4">
              <w:rPr>
                <w:sz w:val="20"/>
                <w:szCs w:val="20"/>
              </w:rPr>
            </w:r>
            <w:r w:rsidR="009F53E4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874DAB" w:rsidRDefault="00675459" w:rsidP="00675459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9F53E4">
              <w:rPr>
                <w:sz w:val="20"/>
                <w:szCs w:val="20"/>
              </w:rPr>
            </w:r>
            <w:r w:rsidR="009F53E4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BC4AAF" w:rsidRDefault="00675459" w:rsidP="00675459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Default="00675459" w:rsidP="00675459">
            <w:r>
              <w:rPr>
                <w:sz w:val="20"/>
                <w:szCs w:val="20"/>
              </w:rPr>
              <w:t>Prof. Dr. H. Barbaros ORAL, Prof. Dr. Ferah BUDAK, Dr. Öğr. Üy. Diğdem YÖYEN ERMİŞ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1936BE" w:rsidRDefault="00FF4EED" w:rsidP="00675459">
            <w:pPr>
              <w:jc w:val="center"/>
            </w:pPr>
            <w:r w:rsidRPr="001936BE">
              <w:rPr>
                <w:sz w:val="16"/>
                <w:szCs w:val="20"/>
              </w:rPr>
              <w:t>21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Default="00675459" w:rsidP="00675459">
            <w:pPr>
              <w:jc w:val="center"/>
            </w:pPr>
            <w:r>
              <w:rPr>
                <w:sz w:val="16"/>
                <w:szCs w:val="20"/>
              </w:rPr>
              <w:t>13:00</w:t>
            </w:r>
          </w:p>
        </w:tc>
        <w:tc>
          <w:tcPr>
            <w:tcW w:w="9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675459" w:rsidRDefault="00675459" w:rsidP="00675459">
            <w:r w:rsidRPr="00AB463B">
              <w:rPr>
                <w:sz w:val="18"/>
                <w:szCs w:val="20"/>
              </w:rPr>
              <w:t>İmmünoloji Anabilim Dalı</w:t>
            </w:r>
          </w:p>
        </w:tc>
      </w:tr>
      <w:tr w:rsidR="00675459" w:rsidRPr="00EA2236" w:rsidTr="00F10923">
        <w:trPr>
          <w:trHeight w:val="340"/>
        </w:trPr>
        <w:tc>
          <w:tcPr>
            <w:tcW w:w="29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17287B" w:rsidRDefault="00675459" w:rsidP="00675459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Default="00675459" w:rsidP="00675459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675459" w:rsidRPr="00874DAB" w:rsidRDefault="00675459" w:rsidP="00675459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9F53E4">
              <w:rPr>
                <w:sz w:val="20"/>
                <w:szCs w:val="20"/>
              </w:rPr>
            </w:r>
            <w:r w:rsidR="009F53E4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675459" w:rsidRPr="00874DAB" w:rsidRDefault="00675459" w:rsidP="00675459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9F53E4">
              <w:rPr>
                <w:sz w:val="20"/>
                <w:szCs w:val="20"/>
              </w:rPr>
            </w:r>
            <w:r w:rsidR="009F53E4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874DAB" w:rsidRDefault="00675459" w:rsidP="00675459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9F53E4">
              <w:rPr>
                <w:sz w:val="20"/>
                <w:szCs w:val="20"/>
              </w:rPr>
            </w:r>
            <w:r w:rsidR="009F53E4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874DAB" w:rsidRDefault="00675459" w:rsidP="00675459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9F53E4">
              <w:rPr>
                <w:sz w:val="20"/>
                <w:szCs w:val="20"/>
              </w:rPr>
            </w:r>
            <w:r w:rsidR="009F53E4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Pr="00BC4AAF" w:rsidRDefault="00675459" w:rsidP="00675459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Default="00675459" w:rsidP="00675459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Default="00675459" w:rsidP="00675459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675459" w:rsidRDefault="00675459" w:rsidP="00675459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75459" w:rsidRDefault="00675459" w:rsidP="00675459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</w:tbl>
    <w:p w:rsidR="00DA5511" w:rsidRPr="00091899" w:rsidRDefault="00DA5511">
      <w:pPr>
        <w:rPr>
          <w:sz w:val="2"/>
          <w:szCs w:val="18"/>
        </w:rPr>
      </w:pPr>
    </w:p>
    <w:p w:rsidR="00DA5511" w:rsidRPr="00B07B8F" w:rsidRDefault="00DA5511">
      <w:pPr>
        <w:rPr>
          <w:sz w:val="2"/>
        </w:rPr>
      </w:pPr>
    </w:p>
    <w:p w:rsidR="00330691" w:rsidRPr="00220327" w:rsidRDefault="00330691">
      <w:pPr>
        <w:rPr>
          <w:sz w:val="4"/>
        </w:rPr>
      </w:pPr>
    </w:p>
    <w:p w:rsidR="00023A6A" w:rsidRPr="0031168B" w:rsidRDefault="00023A6A">
      <w:pPr>
        <w:rPr>
          <w:sz w:val="2"/>
        </w:rPr>
      </w:pPr>
    </w:p>
    <w:p w:rsidR="00023A6A" w:rsidRPr="0031168B" w:rsidRDefault="00023A6A">
      <w:pPr>
        <w:rPr>
          <w:sz w:val="2"/>
        </w:rPr>
      </w:pPr>
    </w:p>
    <w:p w:rsidR="00023A6A" w:rsidRPr="008D3056" w:rsidRDefault="00023A6A">
      <w:pPr>
        <w:rPr>
          <w:sz w:val="2"/>
        </w:rPr>
      </w:pPr>
    </w:p>
    <w:p w:rsidR="00023A6A" w:rsidRDefault="00023A6A">
      <w:pPr>
        <w:rPr>
          <w:sz w:val="22"/>
        </w:rPr>
      </w:pPr>
    </w:p>
    <w:p w:rsidR="007572C7" w:rsidRDefault="007572C7">
      <w:pPr>
        <w:rPr>
          <w:sz w:val="22"/>
        </w:rPr>
      </w:pPr>
    </w:p>
    <w:p w:rsidR="007572C7" w:rsidRDefault="007572C7">
      <w:pPr>
        <w:rPr>
          <w:sz w:val="22"/>
        </w:rPr>
      </w:pPr>
    </w:p>
    <w:p w:rsidR="007572C7" w:rsidRDefault="007572C7">
      <w:pPr>
        <w:rPr>
          <w:sz w:val="22"/>
        </w:rPr>
      </w:pPr>
    </w:p>
    <w:p w:rsidR="007572C7" w:rsidRDefault="007572C7">
      <w:pPr>
        <w:rPr>
          <w:sz w:val="22"/>
        </w:rPr>
      </w:pPr>
    </w:p>
    <w:p w:rsidR="007572C7" w:rsidRDefault="007572C7">
      <w:pPr>
        <w:rPr>
          <w:sz w:val="22"/>
        </w:rPr>
      </w:pPr>
    </w:p>
    <w:p w:rsidR="007572C7" w:rsidRDefault="007572C7">
      <w:pPr>
        <w:rPr>
          <w:sz w:val="22"/>
        </w:rPr>
      </w:pPr>
    </w:p>
    <w:p w:rsidR="007572C7" w:rsidRDefault="007572C7">
      <w:pPr>
        <w:rPr>
          <w:sz w:val="22"/>
        </w:rPr>
      </w:pPr>
    </w:p>
    <w:p w:rsidR="007572C7" w:rsidRDefault="007572C7">
      <w:pPr>
        <w:rPr>
          <w:sz w:val="22"/>
        </w:rPr>
      </w:pPr>
    </w:p>
    <w:p w:rsidR="007572C7" w:rsidRDefault="007572C7">
      <w:pPr>
        <w:rPr>
          <w:sz w:val="22"/>
        </w:rPr>
      </w:pPr>
    </w:p>
    <w:p w:rsidR="007572C7" w:rsidRDefault="007572C7" w:rsidP="000A6700">
      <w:pPr>
        <w:keepNext/>
        <w:outlineLvl w:val="4"/>
        <w:rPr>
          <w:b/>
          <w:sz w:val="20"/>
          <w:szCs w:val="20"/>
        </w:rPr>
      </w:pPr>
      <w:r>
        <w:rPr>
          <w:sz w:val="20"/>
          <w:szCs w:val="20"/>
        </w:rPr>
        <w:lastRenderedPageBreak/>
        <w:t xml:space="preserve">             SAĞLIK BİLİMLERİ </w:t>
      </w:r>
      <w:r w:rsidRPr="00CD5561">
        <w:rPr>
          <w:sz w:val="20"/>
          <w:szCs w:val="20"/>
        </w:rPr>
        <w:t xml:space="preserve">ENSTİTÜSÜ / </w:t>
      </w:r>
      <w:r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1696499450"/>
          <w:placeholder>
            <w:docPart w:val="7293E62FE50E442E9E820BF93044FC48"/>
          </w:placeholder>
          <w:comboBox>
            <w:listItem w:value="Bir öğe seçin."/>
            <w:listItem w:displayText="......" w:value="......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  <w:listItem w:displayText="2024-2025" w:value="2024-2025"/>
            <w:listItem w:displayText="2025-2026" w:value="2025-2026"/>
          </w:comboBox>
        </w:sdtPr>
        <w:sdtContent>
          <w:r>
            <w:rPr>
              <w:sz w:val="20"/>
              <w:szCs w:val="20"/>
            </w:rPr>
            <w:t>2022-2023</w:t>
          </w:r>
        </w:sdtContent>
      </w:sdt>
      <w:r w:rsidRPr="00CD5561">
        <w:rPr>
          <w:sz w:val="20"/>
          <w:szCs w:val="20"/>
        </w:rPr>
        <w:t xml:space="preserve">EĞİTİM-ÖĞRETİM YILI / </w:t>
      </w:r>
      <w:sdt>
        <w:sdtPr>
          <w:rPr>
            <w:sz w:val="20"/>
            <w:szCs w:val="20"/>
          </w:rPr>
          <w:id w:val="1981814119"/>
          <w:placeholder>
            <w:docPart w:val="7293E62FE50E442E9E820BF93044FC48"/>
          </w:placeholder>
          <w:comboBox>
            <w:listItem w:value="Bir öğe seçin."/>
            <w:listItem w:displayText="GÜZ" w:value="GÜZ"/>
            <w:listItem w:displayText="BAHAR" w:value="BAHAR"/>
            <w:listItem w:displayText="YAZ" w:value="YAZ"/>
          </w:comboBox>
        </w:sdtPr>
        <w:sdtContent>
          <w:r>
            <w:rPr>
              <w:sz w:val="20"/>
              <w:szCs w:val="20"/>
            </w:rPr>
            <w:t>BAHAR</w:t>
          </w:r>
        </w:sdtContent>
      </w:sdt>
      <w:r w:rsidRPr="00CD5561">
        <w:rPr>
          <w:sz w:val="20"/>
          <w:szCs w:val="20"/>
        </w:rPr>
        <w:t xml:space="preserve"> DÖNEMİ</w:t>
      </w:r>
      <w:r w:rsidRPr="00CD5561">
        <w:rPr>
          <w:b/>
          <w:sz w:val="20"/>
          <w:szCs w:val="20"/>
        </w:rPr>
        <w:tab/>
      </w:r>
    </w:p>
    <w:p w:rsidR="007572C7" w:rsidRDefault="007572C7" w:rsidP="007E6B73">
      <w:pPr>
        <w:rPr>
          <w:sz w:val="22"/>
          <w:szCs w:val="22"/>
        </w:rPr>
      </w:pPr>
      <w:r>
        <w:rPr>
          <w:b/>
          <w:sz w:val="20"/>
          <w:szCs w:val="20"/>
        </w:rPr>
        <w:tab/>
      </w:r>
      <w:r w:rsidRPr="00F75548">
        <w:rPr>
          <w:sz w:val="22"/>
          <w:szCs w:val="22"/>
        </w:rPr>
        <w:t>Programı</w:t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  <w:t xml:space="preserve">: </w:t>
      </w:r>
      <w:r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2"/>
          <w:szCs w:val="22"/>
        </w:rPr>
        <w:instrText xml:space="preserve"> FORMCHECKBOX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Yüksek Lisans</w:t>
      </w:r>
      <w:r>
        <w:rPr>
          <w:sz w:val="22"/>
          <w:szCs w:val="22"/>
        </w:rPr>
        <w:tab/>
      </w:r>
      <w:r w:rsidRPr="00F75548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75548">
        <w:rPr>
          <w:sz w:val="22"/>
          <w:szCs w:val="22"/>
        </w:rPr>
        <w:instrText xml:space="preserve"> FORMCHECKBOX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 w:rsidRPr="00F75548"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ezsiz </w:t>
      </w:r>
      <w:r w:rsidRPr="00F75548">
        <w:rPr>
          <w:sz w:val="22"/>
          <w:szCs w:val="22"/>
        </w:rPr>
        <w:t>Yüksek Lisans</w:t>
      </w:r>
      <w:r>
        <w:rPr>
          <w:sz w:val="22"/>
          <w:szCs w:val="22"/>
        </w:rPr>
        <w:tab/>
      </w:r>
      <w:r>
        <w:rPr>
          <w:sz w:val="22"/>
          <w:szCs w:val="22"/>
        </w:rPr>
        <w:fldChar w:fldCharType="begin">
          <w:ffData>
            <w:name w:val="Onay2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22"/>
          <w:szCs w:val="22"/>
        </w:rPr>
        <w:instrText xml:space="preserve"> FORMCHECKBOX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Doktora</w:t>
      </w:r>
    </w:p>
    <w:p w:rsidR="007572C7" w:rsidRPr="00F75548" w:rsidRDefault="007572C7" w:rsidP="007E6B73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F75548">
        <w:rPr>
          <w:sz w:val="22"/>
          <w:szCs w:val="22"/>
        </w:rPr>
        <w:t>Anabilim Dalı</w:t>
      </w:r>
      <w:r w:rsidRPr="00F75548">
        <w:rPr>
          <w:sz w:val="22"/>
          <w:szCs w:val="22"/>
        </w:rPr>
        <w:tab/>
        <w:t>/ Bilim Dalı</w:t>
      </w:r>
      <w:r w:rsidRPr="00F75548">
        <w:rPr>
          <w:sz w:val="22"/>
          <w:szCs w:val="22"/>
        </w:rPr>
        <w:tab/>
        <w:t xml:space="preserve">: </w:t>
      </w:r>
      <w:r>
        <w:rPr>
          <w:sz w:val="22"/>
          <w:szCs w:val="22"/>
        </w:rPr>
        <w:t>Tıp-İmmünoloji</w:t>
      </w:r>
    </w:p>
    <w:p w:rsidR="007572C7" w:rsidRPr="007E6B73" w:rsidRDefault="007572C7" w:rsidP="000A6700">
      <w:pPr>
        <w:keepNext/>
        <w:outlineLvl w:val="4"/>
        <w:rPr>
          <w:b/>
          <w:sz w:val="16"/>
          <w:szCs w:val="16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"/>
        <w:gridCol w:w="4436"/>
        <w:gridCol w:w="548"/>
        <w:gridCol w:w="271"/>
        <w:gridCol w:w="271"/>
        <w:gridCol w:w="271"/>
        <w:gridCol w:w="420"/>
        <w:gridCol w:w="3743"/>
        <w:gridCol w:w="964"/>
        <w:gridCol w:w="828"/>
        <w:gridCol w:w="2896"/>
      </w:tblGrid>
      <w:tr w:rsidR="007572C7" w:rsidRPr="00EA2236" w:rsidTr="00F10923">
        <w:trPr>
          <w:trHeight w:val="255"/>
        </w:trPr>
        <w:tc>
          <w:tcPr>
            <w:tcW w:w="292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7572C7" w:rsidRDefault="007572C7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</w:t>
            </w:r>
          </w:p>
          <w:p w:rsidR="007572C7" w:rsidRPr="00EA2236" w:rsidRDefault="007572C7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 xml:space="preserve"> Kodu</w:t>
            </w:r>
          </w:p>
        </w:tc>
        <w:tc>
          <w:tcPr>
            <w:tcW w:w="1426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7572C7" w:rsidRPr="00EA2236" w:rsidRDefault="007572C7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 Adı</w:t>
            </w:r>
          </w:p>
        </w:tc>
        <w:tc>
          <w:tcPr>
            <w:tcW w:w="572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572C7" w:rsidRPr="00EA2236" w:rsidRDefault="007572C7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in</w:t>
            </w:r>
          </w:p>
        </w:tc>
        <w:tc>
          <w:tcPr>
            <w:tcW w:w="1203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7572C7" w:rsidRPr="00EA2236" w:rsidRDefault="007572C7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Öğretim Üyesi</w:t>
            </w:r>
          </w:p>
          <w:p w:rsidR="007572C7" w:rsidRPr="00EA2236" w:rsidRDefault="007572C7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Adı Soyadı</w:t>
            </w:r>
            <w:r>
              <w:rPr>
                <w:sz w:val="18"/>
                <w:szCs w:val="18"/>
              </w:rPr>
              <w:t xml:space="preserve">  </w:t>
            </w:r>
          </w:p>
        </w:tc>
        <w:tc>
          <w:tcPr>
            <w:tcW w:w="310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:rsidR="007572C7" w:rsidRPr="00EA2236" w:rsidRDefault="007572C7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Tarihi</w:t>
            </w:r>
          </w:p>
        </w:tc>
        <w:tc>
          <w:tcPr>
            <w:tcW w:w="266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:rsidR="007572C7" w:rsidRPr="00EA2236" w:rsidRDefault="007572C7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Saati</w:t>
            </w:r>
          </w:p>
        </w:tc>
        <w:tc>
          <w:tcPr>
            <w:tcW w:w="931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7572C7" w:rsidRPr="00EA2236" w:rsidRDefault="007572C7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ın Yeri</w:t>
            </w:r>
          </w:p>
        </w:tc>
      </w:tr>
      <w:tr w:rsidR="007572C7" w:rsidRPr="00EA2236" w:rsidTr="00F10923">
        <w:trPr>
          <w:cantSplit/>
          <w:trHeight w:val="705"/>
        </w:trPr>
        <w:tc>
          <w:tcPr>
            <w:tcW w:w="29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72C7" w:rsidRPr="00EA2236" w:rsidRDefault="007572C7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2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72C7" w:rsidRPr="00EA2236" w:rsidRDefault="007572C7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572C7" w:rsidRDefault="007572C7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ürü</w:t>
            </w:r>
          </w:p>
        </w:tc>
        <w:tc>
          <w:tcPr>
            <w:tcW w:w="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72C7" w:rsidRPr="00EA2236" w:rsidRDefault="007572C7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</w:t>
            </w:r>
          </w:p>
        </w:tc>
        <w:tc>
          <w:tcPr>
            <w:tcW w:w="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72C7" w:rsidRPr="00EA2236" w:rsidRDefault="007572C7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</w:t>
            </w:r>
          </w:p>
        </w:tc>
        <w:tc>
          <w:tcPr>
            <w:tcW w:w="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72C7" w:rsidRPr="00EA2236" w:rsidRDefault="007572C7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  <w:tc>
          <w:tcPr>
            <w:tcW w:w="1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7572C7" w:rsidRPr="007E6B73" w:rsidRDefault="007572C7" w:rsidP="00F265CC">
            <w:pPr>
              <w:ind w:left="113" w:right="113"/>
              <w:jc w:val="center"/>
              <w:rPr>
                <w:sz w:val="16"/>
                <w:szCs w:val="16"/>
              </w:rPr>
            </w:pPr>
            <w:r w:rsidRPr="007E6B73">
              <w:rPr>
                <w:sz w:val="16"/>
                <w:szCs w:val="16"/>
              </w:rPr>
              <w:t>AKTS</w:t>
            </w:r>
          </w:p>
        </w:tc>
        <w:tc>
          <w:tcPr>
            <w:tcW w:w="1203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72C7" w:rsidRPr="00EA2236" w:rsidRDefault="007572C7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0" w:type="pct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7572C7" w:rsidRPr="00EA2236" w:rsidRDefault="007572C7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7572C7" w:rsidRPr="00EA2236" w:rsidRDefault="007572C7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31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72C7" w:rsidRPr="00EA2236" w:rsidRDefault="007572C7" w:rsidP="00F265CC">
            <w:pPr>
              <w:jc w:val="center"/>
              <w:rPr>
                <w:sz w:val="18"/>
                <w:szCs w:val="18"/>
              </w:rPr>
            </w:pPr>
          </w:p>
        </w:tc>
      </w:tr>
      <w:tr w:rsidR="007572C7" w:rsidRPr="00EA2236" w:rsidTr="00D320B7">
        <w:trPr>
          <w:trHeight w:val="340"/>
        </w:trPr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ind w:left="-70" w:right="-68"/>
              <w:jc w:val="center"/>
              <w:rPr>
                <w:sz w:val="18"/>
                <w:szCs w:val="18"/>
              </w:rPr>
            </w:pPr>
            <w:r w:rsidRPr="009758FD">
              <w:rPr>
                <w:sz w:val="18"/>
                <w:szCs w:val="18"/>
              </w:rPr>
              <w:t>SAB6002</w:t>
            </w:r>
          </w:p>
        </w:tc>
        <w:tc>
          <w:tcPr>
            <w:tcW w:w="142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r w:rsidRPr="009758FD">
              <w:rPr>
                <w:sz w:val="18"/>
                <w:szCs w:val="20"/>
              </w:rPr>
              <w:t>Biyoistatistik</w:t>
            </w:r>
          </w:p>
        </w:tc>
        <w:tc>
          <w:tcPr>
            <w:tcW w:w="176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572C7" w:rsidRPr="005D634A" w:rsidRDefault="007572C7" w:rsidP="009758FD">
            <w:pPr>
              <w:jc w:val="center"/>
              <w:rPr>
                <w:sz w:val="18"/>
                <w:szCs w:val="18"/>
              </w:rPr>
            </w:pPr>
            <w:r w:rsidRPr="005D634A">
              <w:rPr>
                <w:sz w:val="18"/>
                <w:szCs w:val="18"/>
              </w:rPr>
              <w:t>Z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0</w:t>
            </w:r>
          </w:p>
        </w:tc>
        <w:tc>
          <w:tcPr>
            <w:tcW w:w="135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9758FD">
              <w:rPr>
                <w:noProof/>
                <w:sz w:val="18"/>
                <w:szCs w:val="22"/>
              </w:rPr>
              <w:t>5</w:t>
            </w:r>
          </w:p>
        </w:tc>
        <w:tc>
          <w:tcPr>
            <w:tcW w:w="1203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r w:rsidRPr="009758FD">
              <w:rPr>
                <w:sz w:val="18"/>
                <w:szCs w:val="20"/>
              </w:rPr>
              <w:t>Prof. Dr. İlker Ercan</w:t>
            </w:r>
          </w:p>
        </w:tc>
        <w:tc>
          <w:tcPr>
            <w:tcW w:w="310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</w:pPr>
            <w:r w:rsidRPr="009758FD">
              <w:rPr>
                <w:sz w:val="16"/>
                <w:szCs w:val="20"/>
              </w:rPr>
              <w:t>22.06.2023</w:t>
            </w:r>
          </w:p>
        </w:tc>
        <w:tc>
          <w:tcPr>
            <w:tcW w:w="26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</w:pPr>
            <w:r w:rsidRPr="009758FD">
              <w:rPr>
                <w:sz w:val="16"/>
                <w:szCs w:val="20"/>
              </w:rPr>
              <w:t>08:50</w:t>
            </w:r>
          </w:p>
        </w:tc>
        <w:tc>
          <w:tcPr>
            <w:tcW w:w="931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r w:rsidRPr="009758FD">
              <w:rPr>
                <w:sz w:val="18"/>
                <w:szCs w:val="20"/>
              </w:rPr>
              <w:t>Biyoistatistik Ana Bilim Dalı</w:t>
            </w:r>
          </w:p>
        </w:tc>
      </w:tr>
      <w:tr w:rsidR="007572C7" w:rsidRPr="00EA2236" w:rsidTr="00D320B7">
        <w:trPr>
          <w:trHeight w:val="340"/>
        </w:trPr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rPr>
                <w:bCs/>
                <w:sz w:val="18"/>
                <w:szCs w:val="18"/>
              </w:rPr>
            </w:pPr>
            <w:r w:rsidRPr="009758FD">
              <w:rPr>
                <w:bCs/>
                <w:sz w:val="18"/>
                <w:szCs w:val="18"/>
              </w:rPr>
              <w:t>SAB6008</w:t>
            </w:r>
          </w:p>
          <w:p w:rsidR="007572C7" w:rsidRPr="009758FD" w:rsidRDefault="007572C7" w:rsidP="009758FD">
            <w:pPr>
              <w:ind w:left="-70" w:right="-68"/>
              <w:rPr>
                <w:sz w:val="18"/>
                <w:szCs w:val="18"/>
              </w:rPr>
            </w:pPr>
          </w:p>
        </w:tc>
        <w:tc>
          <w:tcPr>
            <w:tcW w:w="142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rPr>
                <w:bCs/>
                <w:sz w:val="18"/>
                <w:szCs w:val="20"/>
              </w:rPr>
            </w:pPr>
            <w:r w:rsidRPr="009758FD">
              <w:rPr>
                <w:bCs/>
                <w:sz w:val="18"/>
                <w:szCs w:val="20"/>
              </w:rPr>
              <w:t>Fikirden Patente</w:t>
            </w:r>
          </w:p>
          <w:p w:rsidR="007572C7" w:rsidRPr="009758FD" w:rsidRDefault="007572C7" w:rsidP="009758FD"/>
        </w:tc>
        <w:tc>
          <w:tcPr>
            <w:tcW w:w="176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572C7" w:rsidRPr="005D634A" w:rsidRDefault="007572C7" w:rsidP="009758FD">
            <w:pPr>
              <w:jc w:val="center"/>
              <w:rPr>
                <w:sz w:val="18"/>
                <w:szCs w:val="18"/>
              </w:rPr>
            </w:pPr>
            <w:r w:rsidRPr="005D634A">
              <w:rPr>
                <w:sz w:val="18"/>
                <w:szCs w:val="18"/>
              </w:rPr>
              <w:t>S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0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9758FD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9758FD">
              <w:rPr>
                <w:sz w:val="20"/>
                <w:szCs w:val="20"/>
              </w:rPr>
              <w:fldChar w:fldCharType="end"/>
            </w:r>
          </w:p>
        </w:tc>
        <w:tc>
          <w:tcPr>
            <w:tcW w:w="135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9758FD">
              <w:rPr>
                <w:noProof/>
                <w:sz w:val="18"/>
                <w:szCs w:val="22"/>
              </w:rPr>
              <w:t>3</w:t>
            </w:r>
          </w:p>
        </w:tc>
        <w:tc>
          <w:tcPr>
            <w:tcW w:w="1203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r w:rsidRPr="009758FD">
              <w:rPr>
                <w:sz w:val="18"/>
                <w:szCs w:val="20"/>
              </w:rPr>
              <w:t>Prof. Dr. Gülşah Çeçener</w:t>
            </w:r>
          </w:p>
        </w:tc>
        <w:tc>
          <w:tcPr>
            <w:tcW w:w="310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</w:pPr>
            <w:r w:rsidRPr="009758FD">
              <w:rPr>
                <w:sz w:val="16"/>
                <w:szCs w:val="20"/>
              </w:rPr>
              <w:t>19.06.2023</w:t>
            </w:r>
          </w:p>
        </w:tc>
        <w:tc>
          <w:tcPr>
            <w:tcW w:w="26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</w:pPr>
            <w:r w:rsidRPr="009758FD">
              <w:rPr>
                <w:sz w:val="16"/>
                <w:szCs w:val="20"/>
              </w:rPr>
              <w:t>13:00</w:t>
            </w:r>
          </w:p>
        </w:tc>
        <w:tc>
          <w:tcPr>
            <w:tcW w:w="931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r w:rsidRPr="009758FD">
              <w:rPr>
                <w:sz w:val="18"/>
                <w:szCs w:val="20"/>
              </w:rPr>
              <w:t>Tıbbi Biyoloji Ana Bilim Dalı</w:t>
            </w:r>
          </w:p>
        </w:tc>
      </w:tr>
      <w:tr w:rsidR="007572C7" w:rsidRPr="00EA2236" w:rsidTr="00D320B7">
        <w:trPr>
          <w:trHeight w:val="340"/>
        </w:trPr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ind w:left="-70" w:right="-68"/>
              <w:jc w:val="center"/>
              <w:rPr>
                <w:sz w:val="18"/>
                <w:szCs w:val="18"/>
              </w:rPr>
            </w:pPr>
            <w:r w:rsidRPr="009758FD">
              <w:rPr>
                <w:sz w:val="18"/>
                <w:szCs w:val="18"/>
              </w:rPr>
              <w:t>SAB6006</w:t>
            </w:r>
          </w:p>
        </w:tc>
        <w:tc>
          <w:tcPr>
            <w:tcW w:w="142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r w:rsidRPr="009758FD">
              <w:rPr>
                <w:sz w:val="18"/>
                <w:szCs w:val="20"/>
              </w:rPr>
              <w:t>Bilimsel Makale Yazma ve Yayınlama Süreci</w:t>
            </w:r>
          </w:p>
        </w:tc>
        <w:tc>
          <w:tcPr>
            <w:tcW w:w="176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572C7" w:rsidRPr="005D634A" w:rsidRDefault="007572C7" w:rsidP="009758FD">
            <w:pPr>
              <w:jc w:val="center"/>
              <w:rPr>
                <w:sz w:val="18"/>
                <w:szCs w:val="18"/>
              </w:rPr>
            </w:pPr>
            <w:r w:rsidRPr="005D634A">
              <w:rPr>
                <w:sz w:val="18"/>
                <w:szCs w:val="18"/>
              </w:rPr>
              <w:t>S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2"/>
                <w:szCs w:val="22"/>
              </w:rPr>
              <w:t>2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2"/>
                <w:szCs w:val="22"/>
              </w:rPr>
              <w:t>0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2"/>
                <w:szCs w:val="22"/>
              </w:rPr>
              <w:t> </w:t>
            </w:r>
          </w:p>
        </w:tc>
        <w:tc>
          <w:tcPr>
            <w:tcW w:w="135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9758FD">
              <w:rPr>
                <w:sz w:val="22"/>
                <w:szCs w:val="22"/>
              </w:rPr>
              <w:t>3</w:t>
            </w:r>
          </w:p>
        </w:tc>
        <w:tc>
          <w:tcPr>
            <w:tcW w:w="1203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r w:rsidRPr="009758FD">
              <w:rPr>
                <w:sz w:val="18"/>
                <w:szCs w:val="20"/>
              </w:rPr>
              <w:t>Prof. Dr. Neriman Akansel</w:t>
            </w:r>
          </w:p>
        </w:tc>
        <w:tc>
          <w:tcPr>
            <w:tcW w:w="310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</w:pPr>
            <w:r w:rsidRPr="009758FD">
              <w:rPr>
                <w:sz w:val="16"/>
                <w:szCs w:val="20"/>
              </w:rPr>
              <w:t>21.06.2023</w:t>
            </w:r>
          </w:p>
        </w:tc>
        <w:tc>
          <w:tcPr>
            <w:tcW w:w="26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</w:pPr>
            <w:r w:rsidRPr="009758FD">
              <w:rPr>
                <w:sz w:val="16"/>
                <w:szCs w:val="20"/>
              </w:rPr>
              <w:t>10:00</w:t>
            </w:r>
          </w:p>
        </w:tc>
        <w:tc>
          <w:tcPr>
            <w:tcW w:w="931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r w:rsidRPr="009758FD">
              <w:rPr>
                <w:sz w:val="18"/>
                <w:szCs w:val="20"/>
              </w:rPr>
              <w:t>Hemşirelik Anabilim Dalı</w:t>
            </w:r>
          </w:p>
        </w:tc>
      </w:tr>
      <w:tr w:rsidR="007572C7" w:rsidRPr="00EA2236" w:rsidTr="00D320B7">
        <w:trPr>
          <w:trHeight w:val="340"/>
        </w:trPr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ind w:left="-70" w:right="-68"/>
              <w:jc w:val="center"/>
              <w:rPr>
                <w:sz w:val="18"/>
                <w:szCs w:val="18"/>
              </w:rPr>
            </w:pPr>
            <w:r w:rsidRPr="009758FD">
              <w:rPr>
                <w:sz w:val="18"/>
                <w:szCs w:val="18"/>
              </w:rPr>
              <w:t>SAB6004</w:t>
            </w:r>
          </w:p>
        </w:tc>
        <w:tc>
          <w:tcPr>
            <w:tcW w:w="142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ind w:right="-70"/>
            </w:pPr>
            <w:r w:rsidRPr="009758FD">
              <w:rPr>
                <w:sz w:val="18"/>
                <w:szCs w:val="18"/>
              </w:rPr>
              <w:t>Sağlık Hukukunun Genel İlkeleri</w:t>
            </w:r>
          </w:p>
        </w:tc>
        <w:tc>
          <w:tcPr>
            <w:tcW w:w="176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572C7" w:rsidRPr="005D634A" w:rsidRDefault="007572C7" w:rsidP="009758FD">
            <w:pPr>
              <w:jc w:val="center"/>
              <w:rPr>
                <w:sz w:val="18"/>
                <w:szCs w:val="18"/>
              </w:rPr>
            </w:pPr>
            <w:r w:rsidRPr="005D634A">
              <w:rPr>
                <w:sz w:val="18"/>
                <w:szCs w:val="18"/>
              </w:rPr>
              <w:t>S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18"/>
                <w:szCs w:val="18"/>
              </w:rPr>
              <w:t>1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18"/>
                <w:szCs w:val="18"/>
              </w:rPr>
              <w:t>0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5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9758FD">
              <w:rPr>
                <w:bCs/>
                <w:sz w:val="18"/>
                <w:szCs w:val="18"/>
              </w:rPr>
              <w:t>3</w:t>
            </w:r>
          </w:p>
        </w:tc>
        <w:tc>
          <w:tcPr>
            <w:tcW w:w="1203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ind w:right="-70"/>
            </w:pPr>
            <w:r w:rsidRPr="009758FD">
              <w:rPr>
                <w:sz w:val="18"/>
                <w:szCs w:val="18"/>
              </w:rPr>
              <w:t>Dr.Öğr.Üyesi Ayşenur Şahiner Caner</w:t>
            </w:r>
          </w:p>
        </w:tc>
        <w:tc>
          <w:tcPr>
            <w:tcW w:w="310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jc w:val="center"/>
              <w:rPr>
                <w:sz w:val="16"/>
                <w:szCs w:val="16"/>
              </w:rPr>
            </w:pPr>
            <w:r w:rsidRPr="009758FD">
              <w:rPr>
                <w:sz w:val="16"/>
                <w:szCs w:val="16"/>
              </w:rPr>
              <w:t>20.06.2023</w:t>
            </w:r>
          </w:p>
        </w:tc>
        <w:tc>
          <w:tcPr>
            <w:tcW w:w="26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jc w:val="center"/>
            </w:pPr>
            <w:r w:rsidRPr="009758FD">
              <w:rPr>
                <w:sz w:val="18"/>
                <w:szCs w:val="18"/>
              </w:rPr>
              <w:t xml:space="preserve"> 14:40</w:t>
            </w:r>
          </w:p>
        </w:tc>
        <w:tc>
          <w:tcPr>
            <w:tcW w:w="931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7572C7" w:rsidRPr="009758FD" w:rsidRDefault="007572C7" w:rsidP="009758FD">
            <w:r w:rsidRPr="009758FD">
              <w:rPr>
                <w:sz w:val="18"/>
                <w:szCs w:val="18"/>
              </w:rPr>
              <w:t>Enstitü A Salonu</w:t>
            </w:r>
          </w:p>
        </w:tc>
      </w:tr>
      <w:tr w:rsidR="007572C7" w:rsidRPr="00EA2236" w:rsidTr="00F10923">
        <w:trPr>
          <w:trHeight w:val="340"/>
        </w:trPr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TİM6002</w:t>
            </w:r>
          </w:p>
        </w:tc>
        <w:tc>
          <w:tcPr>
            <w:tcW w:w="142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İleri İmmünoloji</w:t>
            </w:r>
          </w:p>
        </w:tc>
        <w:tc>
          <w:tcPr>
            <w:tcW w:w="176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</w:tcPr>
          <w:p w:rsidR="007572C7" w:rsidRPr="005D634A" w:rsidRDefault="007572C7" w:rsidP="009758FD">
            <w:pPr>
              <w:jc w:val="center"/>
              <w:rPr>
                <w:sz w:val="18"/>
                <w:szCs w:val="18"/>
              </w:rPr>
            </w:pPr>
            <w:r w:rsidRPr="005D634A">
              <w:rPr>
                <w:sz w:val="18"/>
                <w:szCs w:val="18"/>
              </w:rPr>
              <w:t>S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3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 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 </w:t>
            </w:r>
          </w:p>
        </w:tc>
        <w:tc>
          <w:tcPr>
            <w:tcW w:w="135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7</w:t>
            </w:r>
          </w:p>
        </w:tc>
        <w:tc>
          <w:tcPr>
            <w:tcW w:w="1203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Prof. Dr. Ferah BUDAK</w:t>
            </w:r>
          </w:p>
        </w:tc>
        <w:tc>
          <w:tcPr>
            <w:tcW w:w="310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</w:pPr>
            <w:r w:rsidRPr="009758FD">
              <w:rPr>
                <w:sz w:val="16"/>
                <w:szCs w:val="20"/>
              </w:rPr>
              <w:t>23/06/2023</w:t>
            </w:r>
          </w:p>
        </w:tc>
        <w:tc>
          <w:tcPr>
            <w:tcW w:w="26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</w:pPr>
            <w:r w:rsidRPr="009758FD">
              <w:rPr>
                <w:sz w:val="16"/>
                <w:szCs w:val="20"/>
              </w:rPr>
              <w:t>09:00</w:t>
            </w:r>
          </w:p>
        </w:tc>
        <w:tc>
          <w:tcPr>
            <w:tcW w:w="931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ind w:right="-70"/>
            </w:pPr>
            <w:r w:rsidRPr="009758FD">
              <w:rPr>
                <w:sz w:val="18"/>
                <w:szCs w:val="20"/>
              </w:rPr>
              <w:t>İmmünoloji Anabilim Dalı</w:t>
            </w:r>
          </w:p>
        </w:tc>
      </w:tr>
      <w:tr w:rsidR="007572C7" w:rsidRPr="00EA2236" w:rsidTr="00F10923">
        <w:trPr>
          <w:trHeight w:val="340"/>
        </w:trPr>
        <w:tc>
          <w:tcPr>
            <w:tcW w:w="29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TİM6004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İmmünolojide Laboratuvar Araştırma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7572C7" w:rsidRPr="005D634A" w:rsidRDefault="007572C7" w:rsidP="009758FD">
            <w:pPr>
              <w:jc w:val="center"/>
              <w:rPr>
                <w:sz w:val="18"/>
                <w:szCs w:val="18"/>
              </w:rPr>
            </w:pPr>
            <w:r w:rsidRPr="005D634A">
              <w:rPr>
                <w:sz w:val="18"/>
                <w:szCs w:val="18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0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6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 </w:t>
            </w:r>
          </w:p>
        </w:tc>
        <w:tc>
          <w:tcPr>
            <w:tcW w:w="1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8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Prof. Dr. H. Barbaros ORAL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</w:pPr>
            <w:r w:rsidRPr="009758FD">
              <w:rPr>
                <w:sz w:val="16"/>
                <w:szCs w:val="20"/>
              </w:rPr>
              <w:t>19/06/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</w:pPr>
            <w:r w:rsidRPr="009758FD">
              <w:rPr>
                <w:sz w:val="16"/>
                <w:szCs w:val="20"/>
              </w:rPr>
              <w:t>09:00</w:t>
            </w:r>
          </w:p>
        </w:tc>
        <w:tc>
          <w:tcPr>
            <w:tcW w:w="9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r w:rsidRPr="009758FD">
              <w:rPr>
                <w:sz w:val="18"/>
                <w:szCs w:val="20"/>
              </w:rPr>
              <w:t>İmmünoloji Anabilim Dalı</w:t>
            </w:r>
          </w:p>
        </w:tc>
      </w:tr>
      <w:tr w:rsidR="007572C7" w:rsidRPr="00EA2236" w:rsidTr="00F10923">
        <w:trPr>
          <w:trHeight w:val="340"/>
        </w:trPr>
        <w:tc>
          <w:tcPr>
            <w:tcW w:w="29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  <w:rPr>
                <w:sz w:val="18"/>
                <w:szCs w:val="18"/>
              </w:rPr>
            </w:pPr>
            <w:r w:rsidRPr="009758FD">
              <w:rPr>
                <w:sz w:val="18"/>
                <w:szCs w:val="18"/>
              </w:rPr>
              <w:t>TİM6008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Kanser ve İmmün Sistem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7572C7" w:rsidRPr="005D634A" w:rsidRDefault="007572C7" w:rsidP="009758FD">
            <w:pPr>
              <w:jc w:val="center"/>
              <w:rPr>
                <w:sz w:val="18"/>
                <w:szCs w:val="18"/>
              </w:rPr>
            </w:pPr>
            <w:r w:rsidRPr="005D634A">
              <w:rPr>
                <w:sz w:val="18"/>
                <w:szCs w:val="18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 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 </w:t>
            </w:r>
          </w:p>
        </w:tc>
        <w:tc>
          <w:tcPr>
            <w:tcW w:w="1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2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Dr.Öğr.Üy Diğdem YÖYEN ERMİŞ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</w:pPr>
            <w:r w:rsidRPr="009758FD">
              <w:rPr>
                <w:sz w:val="16"/>
                <w:szCs w:val="20"/>
              </w:rPr>
              <w:t>22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5D634A">
            <w:pPr>
              <w:jc w:val="center"/>
            </w:pPr>
            <w:r w:rsidRPr="009758FD">
              <w:rPr>
                <w:sz w:val="16"/>
                <w:szCs w:val="20"/>
              </w:rPr>
              <w:t>1</w:t>
            </w:r>
            <w:r>
              <w:rPr>
                <w:sz w:val="16"/>
                <w:szCs w:val="20"/>
              </w:rPr>
              <w:t>6</w:t>
            </w:r>
            <w:r w:rsidRPr="009758FD">
              <w:rPr>
                <w:sz w:val="16"/>
                <w:szCs w:val="20"/>
              </w:rPr>
              <w:t>:00</w:t>
            </w:r>
          </w:p>
        </w:tc>
        <w:tc>
          <w:tcPr>
            <w:tcW w:w="9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r w:rsidRPr="009758FD">
              <w:rPr>
                <w:sz w:val="18"/>
                <w:szCs w:val="20"/>
              </w:rPr>
              <w:t>İmmünoloji Anabilim Dalı</w:t>
            </w:r>
          </w:p>
        </w:tc>
      </w:tr>
      <w:tr w:rsidR="007572C7" w:rsidRPr="00EA2236" w:rsidTr="001B17FE">
        <w:trPr>
          <w:trHeight w:val="340"/>
        </w:trPr>
        <w:tc>
          <w:tcPr>
            <w:tcW w:w="29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TİM6018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İmmünolojide Araştırma Teknikleri ve Yayın Etiği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7572C7" w:rsidRPr="005D634A" w:rsidRDefault="007572C7" w:rsidP="009758FD">
            <w:pPr>
              <w:jc w:val="center"/>
              <w:rPr>
                <w:sz w:val="18"/>
                <w:szCs w:val="18"/>
              </w:rPr>
            </w:pPr>
            <w:r w:rsidRPr="005D634A">
              <w:rPr>
                <w:sz w:val="18"/>
                <w:szCs w:val="18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0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3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Dr.Öğr.Üy Diğdem YÖYEN ERMİŞ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  <w:rPr>
                <w:sz w:val="16"/>
                <w:szCs w:val="20"/>
              </w:rPr>
            </w:pPr>
            <w:r w:rsidRPr="009758FD">
              <w:rPr>
                <w:sz w:val="16"/>
                <w:szCs w:val="20"/>
              </w:rPr>
              <w:t>20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  <w:rPr>
                <w:sz w:val="16"/>
                <w:szCs w:val="20"/>
              </w:rPr>
            </w:pPr>
            <w:r w:rsidRPr="009758FD">
              <w:rPr>
                <w:sz w:val="16"/>
                <w:szCs w:val="20"/>
              </w:rPr>
              <w:t>15:30</w:t>
            </w:r>
          </w:p>
        </w:tc>
        <w:tc>
          <w:tcPr>
            <w:tcW w:w="9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rPr>
                <w:sz w:val="18"/>
                <w:szCs w:val="20"/>
              </w:rPr>
            </w:pPr>
            <w:r w:rsidRPr="009758FD">
              <w:rPr>
                <w:sz w:val="18"/>
                <w:szCs w:val="20"/>
              </w:rPr>
              <w:t>İmmünoloji Anabilim Dalı</w:t>
            </w:r>
          </w:p>
        </w:tc>
      </w:tr>
      <w:tr w:rsidR="007572C7" w:rsidRPr="00EA2236" w:rsidTr="00F10923">
        <w:trPr>
          <w:trHeight w:val="340"/>
        </w:trPr>
        <w:tc>
          <w:tcPr>
            <w:tcW w:w="29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  <w:rPr>
                <w:sz w:val="18"/>
                <w:szCs w:val="18"/>
              </w:rPr>
            </w:pPr>
            <w:r w:rsidRPr="009758FD">
              <w:rPr>
                <w:sz w:val="18"/>
                <w:szCs w:val="18"/>
              </w:rPr>
              <w:t>TİM6010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İmmün Gen Tedavisi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7572C7" w:rsidRPr="005D634A" w:rsidRDefault="007572C7" w:rsidP="009758FD">
            <w:pPr>
              <w:jc w:val="center"/>
              <w:rPr>
                <w:sz w:val="18"/>
                <w:szCs w:val="18"/>
              </w:rPr>
            </w:pPr>
            <w:r w:rsidRPr="005D634A">
              <w:rPr>
                <w:sz w:val="18"/>
                <w:szCs w:val="18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4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 </w:t>
            </w:r>
          </w:p>
        </w:tc>
        <w:tc>
          <w:tcPr>
            <w:tcW w:w="1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Prof. Dr. H. Barbaros ORAL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</w:pPr>
            <w:r w:rsidRPr="009758FD">
              <w:rPr>
                <w:sz w:val="16"/>
                <w:szCs w:val="20"/>
              </w:rPr>
              <w:t>22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</w:pPr>
            <w:r w:rsidRPr="009758FD">
              <w:rPr>
                <w:sz w:val="16"/>
                <w:szCs w:val="20"/>
              </w:rPr>
              <w:t>11:00</w:t>
            </w:r>
          </w:p>
        </w:tc>
        <w:tc>
          <w:tcPr>
            <w:tcW w:w="9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r w:rsidRPr="009758FD">
              <w:rPr>
                <w:sz w:val="18"/>
                <w:szCs w:val="20"/>
              </w:rPr>
              <w:t>İmmünoloji Anabilim Dalı</w:t>
            </w:r>
          </w:p>
        </w:tc>
      </w:tr>
      <w:tr w:rsidR="007572C7" w:rsidRPr="00EA2236" w:rsidTr="00F10923">
        <w:trPr>
          <w:trHeight w:val="340"/>
        </w:trPr>
        <w:tc>
          <w:tcPr>
            <w:tcW w:w="29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  <w:rPr>
                <w:sz w:val="18"/>
                <w:szCs w:val="18"/>
              </w:rPr>
            </w:pPr>
            <w:r w:rsidRPr="009758FD">
              <w:rPr>
                <w:sz w:val="18"/>
                <w:szCs w:val="18"/>
              </w:rPr>
              <w:t>TİM6012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İmmün Sistem Genetiği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7572C7" w:rsidRPr="005D634A" w:rsidRDefault="007572C7" w:rsidP="009758FD">
            <w:pPr>
              <w:jc w:val="center"/>
              <w:rPr>
                <w:sz w:val="18"/>
                <w:szCs w:val="18"/>
              </w:rPr>
            </w:pPr>
            <w:r w:rsidRPr="005D634A">
              <w:rPr>
                <w:sz w:val="18"/>
                <w:szCs w:val="18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 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 </w:t>
            </w:r>
          </w:p>
        </w:tc>
        <w:tc>
          <w:tcPr>
            <w:tcW w:w="1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4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Prof. Dr. Ferah BUDAK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</w:pPr>
            <w:r w:rsidRPr="009758FD">
              <w:rPr>
                <w:sz w:val="16"/>
                <w:szCs w:val="20"/>
              </w:rPr>
              <w:t>23/06/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</w:pPr>
            <w:r w:rsidRPr="009758FD">
              <w:rPr>
                <w:sz w:val="16"/>
                <w:szCs w:val="20"/>
              </w:rPr>
              <w:t>09:00</w:t>
            </w:r>
          </w:p>
        </w:tc>
        <w:tc>
          <w:tcPr>
            <w:tcW w:w="9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r w:rsidRPr="009758FD">
              <w:rPr>
                <w:sz w:val="18"/>
                <w:szCs w:val="20"/>
              </w:rPr>
              <w:t>İmmünoloji Anabilim Dalı</w:t>
            </w:r>
          </w:p>
        </w:tc>
      </w:tr>
      <w:tr w:rsidR="007572C7" w:rsidRPr="00EA2236" w:rsidTr="00F10923">
        <w:trPr>
          <w:trHeight w:val="340"/>
        </w:trPr>
        <w:tc>
          <w:tcPr>
            <w:tcW w:w="29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  <w:rPr>
                <w:sz w:val="18"/>
                <w:szCs w:val="18"/>
              </w:rPr>
            </w:pPr>
            <w:r w:rsidRPr="009758FD">
              <w:rPr>
                <w:sz w:val="18"/>
                <w:szCs w:val="18"/>
              </w:rPr>
              <w:t>TİM6014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Akım Sitometri Uygulamaları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7572C7" w:rsidRPr="005D634A" w:rsidRDefault="007572C7" w:rsidP="009758FD">
            <w:pPr>
              <w:jc w:val="center"/>
              <w:rPr>
                <w:sz w:val="18"/>
                <w:szCs w:val="18"/>
              </w:rPr>
            </w:pPr>
            <w:r w:rsidRPr="005D634A">
              <w:rPr>
                <w:sz w:val="18"/>
                <w:szCs w:val="18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4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 </w:t>
            </w:r>
          </w:p>
        </w:tc>
        <w:tc>
          <w:tcPr>
            <w:tcW w:w="1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6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Prof. Dr. Ferah BUDAK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</w:pPr>
            <w:r w:rsidRPr="009758FD">
              <w:rPr>
                <w:sz w:val="16"/>
                <w:szCs w:val="16"/>
              </w:rPr>
              <w:t>20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</w:pPr>
            <w:r w:rsidRPr="009758FD">
              <w:rPr>
                <w:sz w:val="16"/>
                <w:szCs w:val="20"/>
              </w:rPr>
              <w:t>09:00</w:t>
            </w:r>
          </w:p>
        </w:tc>
        <w:tc>
          <w:tcPr>
            <w:tcW w:w="9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r w:rsidRPr="009758FD">
              <w:rPr>
                <w:sz w:val="18"/>
                <w:szCs w:val="20"/>
              </w:rPr>
              <w:t>İmmünoloji Anabilim Dalı</w:t>
            </w:r>
          </w:p>
        </w:tc>
      </w:tr>
      <w:tr w:rsidR="007572C7" w:rsidRPr="00EA2236" w:rsidTr="00F10923">
        <w:trPr>
          <w:trHeight w:val="340"/>
        </w:trPr>
        <w:tc>
          <w:tcPr>
            <w:tcW w:w="29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  <w:rPr>
                <w:sz w:val="18"/>
                <w:szCs w:val="18"/>
              </w:rPr>
            </w:pPr>
            <w:r w:rsidRPr="009758FD">
              <w:rPr>
                <w:sz w:val="18"/>
                <w:szCs w:val="18"/>
              </w:rPr>
              <w:t>TIM6016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Moleküler İmmünoloji Uygulamaları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7572C7" w:rsidRPr="005D634A" w:rsidRDefault="007572C7" w:rsidP="009758FD">
            <w:pPr>
              <w:jc w:val="center"/>
              <w:rPr>
                <w:sz w:val="18"/>
                <w:szCs w:val="18"/>
              </w:rPr>
            </w:pPr>
            <w:r w:rsidRPr="005D634A">
              <w:rPr>
                <w:sz w:val="18"/>
                <w:szCs w:val="18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4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 </w:t>
            </w:r>
          </w:p>
        </w:tc>
        <w:tc>
          <w:tcPr>
            <w:tcW w:w="1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6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7572C7" w:rsidRPr="009758FD" w:rsidRDefault="007572C7" w:rsidP="009758FD">
            <w:pPr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Prof. Dr. H. Barbaros ORAL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</w:pPr>
            <w:r>
              <w:rPr>
                <w:sz w:val="16"/>
                <w:szCs w:val="16"/>
              </w:rPr>
              <w:t>21</w:t>
            </w:r>
            <w:r w:rsidRPr="009758FD">
              <w:rPr>
                <w:sz w:val="16"/>
                <w:szCs w:val="16"/>
              </w:rPr>
              <w:t>.06.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</w:pPr>
            <w:r>
              <w:rPr>
                <w:sz w:val="16"/>
                <w:szCs w:val="20"/>
              </w:rPr>
              <w:t>08:5</w:t>
            </w:r>
            <w:r w:rsidRPr="009758FD">
              <w:rPr>
                <w:sz w:val="16"/>
                <w:szCs w:val="20"/>
              </w:rPr>
              <w:t>0</w:t>
            </w:r>
          </w:p>
        </w:tc>
        <w:tc>
          <w:tcPr>
            <w:tcW w:w="9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r w:rsidRPr="009758FD">
              <w:rPr>
                <w:sz w:val="18"/>
                <w:szCs w:val="20"/>
              </w:rPr>
              <w:t>İmmünoloji Anabilim Dalı</w:t>
            </w:r>
          </w:p>
        </w:tc>
      </w:tr>
      <w:tr w:rsidR="007572C7" w:rsidRPr="00EA2236" w:rsidTr="00F10923">
        <w:trPr>
          <w:trHeight w:val="340"/>
        </w:trPr>
        <w:tc>
          <w:tcPr>
            <w:tcW w:w="29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ind w:left="-70" w:right="-68"/>
              <w:jc w:val="center"/>
              <w:rPr>
                <w:sz w:val="18"/>
                <w:szCs w:val="18"/>
              </w:rPr>
            </w:pPr>
            <w:r w:rsidRPr="009758FD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9758FD">
              <w:rPr>
                <w:sz w:val="18"/>
                <w:szCs w:val="18"/>
              </w:rPr>
              <w:instrText xml:space="preserve"> FORMTEXT </w:instrText>
            </w:r>
            <w:r w:rsidRPr="009758FD">
              <w:rPr>
                <w:sz w:val="18"/>
                <w:szCs w:val="18"/>
              </w:rPr>
            </w:r>
            <w:r w:rsidRPr="009758FD">
              <w:rPr>
                <w:sz w:val="18"/>
                <w:szCs w:val="18"/>
              </w:rPr>
              <w:fldChar w:fldCharType="separate"/>
            </w:r>
            <w:r w:rsidRPr="009758FD">
              <w:rPr>
                <w:noProof/>
                <w:sz w:val="18"/>
                <w:szCs w:val="18"/>
              </w:rPr>
              <w:t> </w:t>
            </w:r>
            <w:r w:rsidRPr="009758FD">
              <w:rPr>
                <w:noProof/>
                <w:sz w:val="18"/>
                <w:szCs w:val="18"/>
              </w:rPr>
              <w:t> </w:t>
            </w:r>
            <w:r w:rsidRPr="009758FD">
              <w:rPr>
                <w:noProof/>
                <w:sz w:val="18"/>
                <w:szCs w:val="18"/>
              </w:rPr>
              <w:t> </w:t>
            </w:r>
            <w:r w:rsidRPr="009758FD">
              <w:rPr>
                <w:noProof/>
                <w:sz w:val="18"/>
                <w:szCs w:val="18"/>
              </w:rPr>
              <w:t> </w:t>
            </w:r>
            <w:r w:rsidRPr="009758FD">
              <w:rPr>
                <w:noProof/>
                <w:sz w:val="18"/>
                <w:szCs w:val="18"/>
              </w:rPr>
              <w:t> </w:t>
            </w:r>
            <w:r w:rsidRPr="009758FD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Tez Danışmanlığı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9758FD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9758FD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9758FD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9758FD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9758FD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9758FD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9758FD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9758FD">
              <w:rPr>
                <w:sz w:val="20"/>
                <w:szCs w:val="20"/>
              </w:rPr>
              <w:fldChar w:fldCharType="end"/>
            </w:r>
          </w:p>
        </w:tc>
        <w:tc>
          <w:tcPr>
            <w:tcW w:w="1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9758FD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758FD">
              <w:rPr>
                <w:noProof/>
                <w:sz w:val="18"/>
                <w:szCs w:val="22"/>
              </w:rPr>
              <w:instrText xml:space="preserve"> FORMTEXT </w:instrText>
            </w:r>
            <w:r w:rsidRPr="009758FD">
              <w:rPr>
                <w:noProof/>
                <w:sz w:val="18"/>
                <w:szCs w:val="22"/>
              </w:rPr>
            </w:r>
            <w:r w:rsidRPr="009758FD">
              <w:rPr>
                <w:noProof/>
                <w:sz w:val="18"/>
                <w:szCs w:val="22"/>
              </w:rPr>
              <w:fldChar w:fldCharType="separate"/>
            </w:r>
            <w:r w:rsidRPr="009758FD">
              <w:rPr>
                <w:noProof/>
                <w:sz w:val="18"/>
                <w:szCs w:val="22"/>
              </w:rPr>
              <w:t> </w:t>
            </w:r>
            <w:r w:rsidRPr="009758FD">
              <w:rPr>
                <w:noProof/>
                <w:sz w:val="18"/>
                <w:szCs w:val="22"/>
              </w:rPr>
              <w:t> </w:t>
            </w:r>
            <w:r w:rsidRPr="009758FD">
              <w:rPr>
                <w:noProof/>
                <w:sz w:val="18"/>
                <w:szCs w:val="22"/>
              </w:rPr>
              <w:t> </w:t>
            </w:r>
            <w:r w:rsidRPr="009758FD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r>
              <w:rPr>
                <w:sz w:val="20"/>
                <w:szCs w:val="20"/>
              </w:rPr>
              <w:t>Prof. Dr. H. Barbaros ORAL, Prof. Dr. Ferah BUDAK, Prof. Dr. Arzu YILMAZTEPE ORAL, Dr. Öğr. Ü. Diğdem YÖYEN ERMİŞ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</w:pPr>
            <w:r w:rsidRPr="009758FD">
              <w:rPr>
                <w:sz w:val="16"/>
                <w:szCs w:val="20"/>
              </w:rPr>
              <w:t>24/06/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</w:pPr>
            <w:r w:rsidRPr="009758FD">
              <w:rPr>
                <w:sz w:val="16"/>
                <w:szCs w:val="20"/>
              </w:rPr>
              <w:t>09:00</w:t>
            </w:r>
          </w:p>
        </w:tc>
        <w:tc>
          <w:tcPr>
            <w:tcW w:w="9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r w:rsidRPr="009758FD">
              <w:rPr>
                <w:sz w:val="18"/>
                <w:szCs w:val="20"/>
              </w:rPr>
              <w:t>İmmünoloji Anabilim Dalı</w:t>
            </w:r>
          </w:p>
        </w:tc>
      </w:tr>
      <w:tr w:rsidR="007572C7" w:rsidRPr="00EA2236" w:rsidTr="00F10923">
        <w:trPr>
          <w:trHeight w:val="340"/>
        </w:trPr>
        <w:tc>
          <w:tcPr>
            <w:tcW w:w="29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ind w:left="-70" w:right="-68"/>
              <w:jc w:val="center"/>
              <w:rPr>
                <w:sz w:val="18"/>
                <w:szCs w:val="18"/>
              </w:rPr>
            </w:pPr>
            <w:r w:rsidRPr="009758FD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9758FD">
              <w:rPr>
                <w:sz w:val="18"/>
                <w:szCs w:val="18"/>
              </w:rPr>
              <w:instrText xml:space="preserve"> FORMTEXT </w:instrText>
            </w:r>
            <w:r w:rsidRPr="009758FD">
              <w:rPr>
                <w:sz w:val="18"/>
                <w:szCs w:val="18"/>
              </w:rPr>
            </w:r>
            <w:r w:rsidRPr="009758FD">
              <w:rPr>
                <w:sz w:val="18"/>
                <w:szCs w:val="18"/>
              </w:rPr>
              <w:fldChar w:fldCharType="separate"/>
            </w:r>
            <w:r w:rsidRPr="009758FD">
              <w:rPr>
                <w:noProof/>
                <w:sz w:val="18"/>
                <w:szCs w:val="18"/>
              </w:rPr>
              <w:t> </w:t>
            </w:r>
            <w:r w:rsidRPr="009758FD">
              <w:rPr>
                <w:noProof/>
                <w:sz w:val="18"/>
                <w:szCs w:val="18"/>
              </w:rPr>
              <w:t> </w:t>
            </w:r>
            <w:r w:rsidRPr="009758FD">
              <w:rPr>
                <w:noProof/>
                <w:sz w:val="18"/>
                <w:szCs w:val="18"/>
              </w:rPr>
              <w:t> </w:t>
            </w:r>
            <w:r w:rsidRPr="009758FD">
              <w:rPr>
                <w:noProof/>
                <w:sz w:val="18"/>
                <w:szCs w:val="18"/>
              </w:rPr>
              <w:t> </w:t>
            </w:r>
            <w:r w:rsidRPr="009758FD">
              <w:rPr>
                <w:noProof/>
                <w:sz w:val="18"/>
                <w:szCs w:val="18"/>
              </w:rPr>
              <w:t> </w:t>
            </w:r>
            <w:r w:rsidRPr="009758FD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t>Doktora Uzmanlık alan Dersi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9758FD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9758FD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9758FD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9758FD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9758FD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9758FD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9758FD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9758FD">
              <w:rPr>
                <w:sz w:val="20"/>
                <w:szCs w:val="20"/>
              </w:rPr>
              <w:fldChar w:fldCharType="end"/>
            </w:r>
          </w:p>
        </w:tc>
        <w:tc>
          <w:tcPr>
            <w:tcW w:w="1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9758FD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758FD">
              <w:rPr>
                <w:noProof/>
                <w:sz w:val="18"/>
                <w:szCs w:val="22"/>
              </w:rPr>
              <w:instrText xml:space="preserve"> FORMTEXT </w:instrText>
            </w:r>
            <w:r w:rsidRPr="009758FD">
              <w:rPr>
                <w:noProof/>
                <w:sz w:val="18"/>
                <w:szCs w:val="22"/>
              </w:rPr>
            </w:r>
            <w:r w:rsidRPr="009758FD">
              <w:rPr>
                <w:noProof/>
                <w:sz w:val="18"/>
                <w:szCs w:val="22"/>
              </w:rPr>
              <w:fldChar w:fldCharType="separate"/>
            </w:r>
            <w:r w:rsidRPr="009758FD">
              <w:rPr>
                <w:noProof/>
                <w:sz w:val="18"/>
                <w:szCs w:val="22"/>
              </w:rPr>
              <w:t> </w:t>
            </w:r>
            <w:r w:rsidRPr="009758FD">
              <w:rPr>
                <w:noProof/>
                <w:sz w:val="18"/>
                <w:szCs w:val="22"/>
              </w:rPr>
              <w:t> </w:t>
            </w:r>
            <w:r w:rsidRPr="009758FD">
              <w:rPr>
                <w:noProof/>
                <w:sz w:val="18"/>
                <w:szCs w:val="22"/>
              </w:rPr>
              <w:t> </w:t>
            </w:r>
            <w:r w:rsidRPr="009758FD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r>
              <w:rPr>
                <w:sz w:val="20"/>
                <w:szCs w:val="20"/>
              </w:rPr>
              <w:t>Prof. Dr. H. Barbaros ORAL, Prof. Dr. Ferah BUDAK, Prof. Dr. Arzu YILMAZTEPE ORAL, Dr. Öğr. Ü. Diğdem YÖYEN ERMİŞ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</w:pPr>
            <w:r w:rsidRPr="009758FD">
              <w:rPr>
                <w:sz w:val="16"/>
                <w:szCs w:val="20"/>
              </w:rPr>
              <w:t>24/06/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</w:pPr>
            <w:r w:rsidRPr="009758FD">
              <w:rPr>
                <w:sz w:val="16"/>
                <w:szCs w:val="20"/>
              </w:rPr>
              <w:t>11:00</w:t>
            </w:r>
          </w:p>
        </w:tc>
        <w:tc>
          <w:tcPr>
            <w:tcW w:w="9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r w:rsidRPr="009758FD">
              <w:rPr>
                <w:sz w:val="18"/>
                <w:szCs w:val="20"/>
              </w:rPr>
              <w:t>İmmünoloji Anabilim Dalı</w:t>
            </w:r>
          </w:p>
        </w:tc>
      </w:tr>
      <w:tr w:rsidR="007572C7" w:rsidRPr="00EA2236" w:rsidTr="00F10923">
        <w:trPr>
          <w:trHeight w:val="340"/>
        </w:trPr>
        <w:tc>
          <w:tcPr>
            <w:tcW w:w="29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ind w:left="-70" w:right="-68"/>
              <w:jc w:val="center"/>
              <w:rPr>
                <w:sz w:val="18"/>
                <w:szCs w:val="18"/>
              </w:rPr>
            </w:pPr>
            <w:r w:rsidRPr="009758FD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9758FD">
              <w:rPr>
                <w:sz w:val="18"/>
                <w:szCs w:val="18"/>
              </w:rPr>
              <w:instrText xml:space="preserve"> FORMTEXT </w:instrText>
            </w:r>
            <w:r w:rsidRPr="009758FD">
              <w:rPr>
                <w:sz w:val="18"/>
                <w:szCs w:val="18"/>
              </w:rPr>
            </w:r>
            <w:r w:rsidRPr="009758FD">
              <w:rPr>
                <w:sz w:val="18"/>
                <w:szCs w:val="18"/>
              </w:rPr>
              <w:fldChar w:fldCharType="separate"/>
            </w:r>
            <w:r w:rsidRPr="009758FD">
              <w:rPr>
                <w:noProof/>
                <w:sz w:val="18"/>
                <w:szCs w:val="18"/>
              </w:rPr>
              <w:t> </w:t>
            </w:r>
            <w:r w:rsidRPr="009758FD">
              <w:rPr>
                <w:noProof/>
                <w:sz w:val="18"/>
                <w:szCs w:val="18"/>
              </w:rPr>
              <w:t> </w:t>
            </w:r>
            <w:r w:rsidRPr="009758FD">
              <w:rPr>
                <w:noProof/>
                <w:sz w:val="18"/>
                <w:szCs w:val="18"/>
              </w:rPr>
              <w:t> </w:t>
            </w:r>
            <w:r w:rsidRPr="009758FD">
              <w:rPr>
                <w:noProof/>
                <w:sz w:val="18"/>
                <w:szCs w:val="18"/>
              </w:rPr>
              <w:t> </w:t>
            </w:r>
            <w:r w:rsidRPr="009758FD">
              <w:rPr>
                <w:noProof/>
                <w:sz w:val="18"/>
                <w:szCs w:val="18"/>
              </w:rPr>
              <w:t> </w:t>
            </w:r>
            <w:r w:rsidRPr="009758FD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r w:rsidRPr="009758FD">
              <w:rPr>
                <w:sz w:val="18"/>
                <w:szCs w:val="20"/>
              </w:rPr>
              <w:t>Seminer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9758FD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9758FD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9758FD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9758FD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9758FD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9758FD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  <w:rPr>
                <w:sz w:val="20"/>
                <w:szCs w:val="20"/>
              </w:rPr>
            </w:pPr>
            <w:r w:rsidRPr="009758FD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9758FD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9758FD">
              <w:rPr>
                <w:sz w:val="20"/>
                <w:szCs w:val="20"/>
              </w:rPr>
              <w:fldChar w:fldCharType="end"/>
            </w:r>
          </w:p>
        </w:tc>
        <w:tc>
          <w:tcPr>
            <w:tcW w:w="1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9758FD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9758FD">
              <w:rPr>
                <w:noProof/>
                <w:sz w:val="18"/>
                <w:szCs w:val="22"/>
              </w:rPr>
              <w:instrText xml:space="preserve"> FORMTEXT </w:instrText>
            </w:r>
            <w:r w:rsidRPr="009758FD">
              <w:rPr>
                <w:noProof/>
                <w:sz w:val="18"/>
                <w:szCs w:val="22"/>
              </w:rPr>
            </w:r>
            <w:r w:rsidRPr="009758FD">
              <w:rPr>
                <w:noProof/>
                <w:sz w:val="18"/>
                <w:szCs w:val="22"/>
              </w:rPr>
              <w:fldChar w:fldCharType="separate"/>
            </w:r>
            <w:r w:rsidRPr="009758FD">
              <w:rPr>
                <w:noProof/>
                <w:sz w:val="18"/>
                <w:szCs w:val="22"/>
              </w:rPr>
              <w:t> </w:t>
            </w:r>
            <w:r w:rsidRPr="009758FD">
              <w:rPr>
                <w:noProof/>
                <w:sz w:val="18"/>
                <w:szCs w:val="22"/>
              </w:rPr>
              <w:t> </w:t>
            </w:r>
            <w:r w:rsidRPr="009758FD">
              <w:rPr>
                <w:noProof/>
                <w:sz w:val="18"/>
                <w:szCs w:val="22"/>
              </w:rPr>
              <w:t> </w:t>
            </w:r>
            <w:r w:rsidRPr="009758FD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r>
              <w:rPr>
                <w:sz w:val="20"/>
                <w:szCs w:val="20"/>
              </w:rPr>
              <w:t>Prof. Dr. H. Barbaros ORAL, Prof. Dr. Ferah BUDAK, Prof. Dr. Arzu YILMAZTEPE ORAL, Dr. Öğr. Ü. Diğdem YÖYEN ERMİŞ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</w:pPr>
            <w:r w:rsidRPr="009758FD">
              <w:rPr>
                <w:sz w:val="16"/>
                <w:szCs w:val="20"/>
              </w:rPr>
              <w:t>24/06/2023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pPr>
              <w:jc w:val="center"/>
            </w:pPr>
            <w:r w:rsidRPr="009758FD">
              <w:rPr>
                <w:sz w:val="16"/>
                <w:szCs w:val="20"/>
              </w:rPr>
              <w:t>13:00</w:t>
            </w:r>
          </w:p>
        </w:tc>
        <w:tc>
          <w:tcPr>
            <w:tcW w:w="9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72C7" w:rsidRPr="009758FD" w:rsidRDefault="007572C7" w:rsidP="009758FD">
            <w:r w:rsidRPr="009758FD">
              <w:rPr>
                <w:sz w:val="18"/>
                <w:szCs w:val="20"/>
              </w:rPr>
              <w:t>İmmünoloji Anabilim Dalı</w:t>
            </w:r>
          </w:p>
        </w:tc>
      </w:tr>
      <w:tr w:rsidR="007572C7" w:rsidRPr="00EA2236" w:rsidTr="00F10923">
        <w:trPr>
          <w:trHeight w:val="340"/>
        </w:trPr>
        <w:tc>
          <w:tcPr>
            <w:tcW w:w="29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17287B" w:rsidRDefault="007572C7" w:rsidP="009758FD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Default="007572C7" w:rsidP="009758FD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572C7" w:rsidRPr="00874DAB" w:rsidRDefault="007572C7" w:rsidP="009758FD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572C7" w:rsidRPr="00874DAB" w:rsidRDefault="007572C7" w:rsidP="009758FD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874DAB" w:rsidRDefault="007572C7" w:rsidP="009758FD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874DAB" w:rsidRDefault="007572C7" w:rsidP="009758FD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Pr="00BC4AAF" w:rsidRDefault="007572C7" w:rsidP="009758FD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Default="007572C7" w:rsidP="009758FD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Default="007572C7" w:rsidP="009758FD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7572C7" w:rsidRDefault="007572C7" w:rsidP="009758FD">
            <w:pPr>
              <w:jc w:val="center"/>
            </w:pPr>
          </w:p>
        </w:tc>
        <w:tc>
          <w:tcPr>
            <w:tcW w:w="9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72C7" w:rsidRDefault="007572C7" w:rsidP="009758FD"/>
        </w:tc>
      </w:tr>
    </w:tbl>
    <w:p w:rsidR="007572C7" w:rsidRPr="00091899" w:rsidRDefault="007572C7">
      <w:pPr>
        <w:rPr>
          <w:sz w:val="2"/>
          <w:szCs w:val="18"/>
        </w:rPr>
      </w:pPr>
    </w:p>
    <w:p w:rsidR="007572C7" w:rsidRPr="00B07B8F" w:rsidRDefault="007572C7">
      <w:pPr>
        <w:rPr>
          <w:sz w:val="2"/>
        </w:rPr>
      </w:pPr>
    </w:p>
    <w:p w:rsidR="007572C7" w:rsidRPr="00220327" w:rsidRDefault="007572C7">
      <w:pPr>
        <w:rPr>
          <w:sz w:val="4"/>
        </w:rPr>
      </w:pPr>
    </w:p>
    <w:p w:rsidR="007572C7" w:rsidRPr="0031168B" w:rsidRDefault="007572C7">
      <w:pPr>
        <w:rPr>
          <w:sz w:val="2"/>
        </w:rPr>
      </w:pPr>
    </w:p>
    <w:p w:rsidR="007572C7" w:rsidRPr="0031168B" w:rsidRDefault="007572C7">
      <w:pPr>
        <w:rPr>
          <w:sz w:val="2"/>
        </w:rPr>
      </w:pPr>
    </w:p>
    <w:p w:rsidR="007572C7" w:rsidRPr="008D3056" w:rsidRDefault="007572C7">
      <w:pPr>
        <w:rPr>
          <w:sz w:val="2"/>
        </w:rPr>
      </w:pPr>
    </w:p>
    <w:p w:rsidR="007572C7" w:rsidRDefault="007572C7">
      <w:pPr>
        <w:rPr>
          <w:sz w:val="22"/>
        </w:rPr>
      </w:pPr>
      <w:bookmarkStart w:id="3" w:name="_GoBack"/>
      <w:bookmarkEnd w:id="3"/>
    </w:p>
    <w:p w:rsidR="007572C7" w:rsidRDefault="007572C7">
      <w:pPr>
        <w:rPr>
          <w:sz w:val="22"/>
        </w:rPr>
      </w:pPr>
    </w:p>
    <w:sectPr w:rsidR="007572C7" w:rsidSect="00437C49">
      <w:headerReference w:type="default" r:id="rId8"/>
      <w:footerReference w:type="default" r:id="rId9"/>
      <w:pgSz w:w="16838" w:h="11906" w:orient="landscape"/>
      <w:pgMar w:top="454" w:right="536" w:bottom="425" w:left="737" w:header="284" w:footer="5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53E4" w:rsidRDefault="009F53E4" w:rsidP="00A555AF">
      <w:r>
        <w:separator/>
      </w:r>
    </w:p>
  </w:endnote>
  <w:endnote w:type="continuationSeparator" w:id="0">
    <w:p w:rsidR="009F53E4" w:rsidRDefault="009F53E4" w:rsidP="00A555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5045" w:type="dxa"/>
      <w:tblLook w:val="04A0" w:firstRow="1" w:lastRow="0" w:firstColumn="1" w:lastColumn="0" w:noHBand="0" w:noVBand="1"/>
    </w:tblPr>
    <w:tblGrid>
      <w:gridCol w:w="5014"/>
      <w:gridCol w:w="5014"/>
      <w:gridCol w:w="5017"/>
    </w:tblGrid>
    <w:tr w:rsidR="002107D0" w:rsidTr="005B2918">
      <w:trPr>
        <w:trHeight w:val="268"/>
      </w:trPr>
      <w:tc>
        <w:tcPr>
          <w:tcW w:w="5014" w:type="dxa"/>
          <w:shd w:val="clear" w:color="auto" w:fill="auto"/>
        </w:tcPr>
        <w:p w:rsidR="002107D0" w:rsidRPr="00BF5EB0" w:rsidRDefault="007E6B73" w:rsidP="002107D0">
          <w:pPr>
            <w:rPr>
              <w:sz w:val="16"/>
              <w:szCs w:val="16"/>
            </w:rPr>
          </w:pPr>
          <w:r>
            <w:rPr>
              <w:sz w:val="16"/>
              <w:szCs w:val="16"/>
            </w:rPr>
            <w:t>İ</w:t>
          </w:r>
          <w:r w:rsidR="0084200B">
            <w:rPr>
              <w:sz w:val="16"/>
              <w:szCs w:val="16"/>
            </w:rPr>
            <w:t>lk Yayın Tarihi: 29</w:t>
          </w:r>
          <w:r>
            <w:rPr>
              <w:sz w:val="16"/>
              <w:szCs w:val="16"/>
            </w:rPr>
            <w:t>.04</w:t>
          </w:r>
          <w:r w:rsidR="002107D0" w:rsidRPr="00BF5EB0">
            <w:rPr>
              <w:sz w:val="16"/>
              <w:szCs w:val="16"/>
            </w:rPr>
            <w:t>.202</w:t>
          </w:r>
          <w:r>
            <w:rPr>
              <w:sz w:val="16"/>
              <w:szCs w:val="16"/>
            </w:rPr>
            <w:t>1</w:t>
          </w:r>
        </w:p>
      </w:tc>
      <w:tc>
        <w:tcPr>
          <w:tcW w:w="5014" w:type="dxa"/>
          <w:shd w:val="clear" w:color="auto" w:fill="auto"/>
        </w:tcPr>
        <w:p w:rsidR="002107D0" w:rsidRPr="00BF5EB0" w:rsidRDefault="002107D0" w:rsidP="002107D0">
          <w:pPr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>Revizyon No/Tarih:0</w:t>
          </w:r>
        </w:p>
      </w:tc>
      <w:tc>
        <w:tcPr>
          <w:tcW w:w="5017" w:type="dxa"/>
          <w:shd w:val="clear" w:color="auto" w:fill="auto"/>
        </w:tcPr>
        <w:p w:rsidR="002107D0" w:rsidRPr="00BF5EB0" w:rsidRDefault="002107D0" w:rsidP="002107D0">
          <w:pPr>
            <w:jc w:val="right"/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 xml:space="preserve">Sayfa </w:t>
          </w:r>
          <w:r w:rsidRPr="00BF5EB0">
            <w:rPr>
              <w:bCs/>
              <w:sz w:val="16"/>
              <w:szCs w:val="16"/>
            </w:rPr>
            <w:fldChar w:fldCharType="begin"/>
          </w:r>
          <w:r w:rsidRPr="00BF5EB0">
            <w:rPr>
              <w:bCs/>
              <w:sz w:val="16"/>
              <w:szCs w:val="16"/>
            </w:rPr>
            <w:instrText>PAGE  \* Arabic  \* MERGEFORMAT</w:instrText>
          </w:r>
          <w:r w:rsidRPr="00BF5EB0">
            <w:rPr>
              <w:bCs/>
              <w:sz w:val="16"/>
              <w:szCs w:val="16"/>
            </w:rPr>
            <w:fldChar w:fldCharType="separate"/>
          </w:r>
          <w:r w:rsidR="009F53E4">
            <w:rPr>
              <w:bCs/>
              <w:noProof/>
              <w:sz w:val="16"/>
              <w:szCs w:val="16"/>
            </w:rPr>
            <w:t>1</w:t>
          </w:r>
          <w:r w:rsidRPr="00BF5EB0">
            <w:rPr>
              <w:bCs/>
              <w:sz w:val="16"/>
              <w:szCs w:val="16"/>
            </w:rPr>
            <w:fldChar w:fldCharType="end"/>
          </w:r>
          <w:r w:rsidRPr="00BF5EB0">
            <w:rPr>
              <w:sz w:val="16"/>
              <w:szCs w:val="16"/>
            </w:rPr>
            <w:t xml:space="preserve"> / </w:t>
          </w:r>
          <w:r w:rsidRPr="00BF5EB0">
            <w:rPr>
              <w:bCs/>
              <w:sz w:val="16"/>
              <w:szCs w:val="16"/>
            </w:rPr>
            <w:fldChar w:fldCharType="begin"/>
          </w:r>
          <w:r w:rsidRPr="00BF5EB0">
            <w:rPr>
              <w:bCs/>
              <w:sz w:val="16"/>
              <w:szCs w:val="16"/>
            </w:rPr>
            <w:instrText>NUMPAGES  \* Arabic  \* MERGEFORMAT</w:instrText>
          </w:r>
          <w:r w:rsidRPr="00BF5EB0">
            <w:rPr>
              <w:bCs/>
              <w:sz w:val="16"/>
              <w:szCs w:val="16"/>
            </w:rPr>
            <w:fldChar w:fldCharType="separate"/>
          </w:r>
          <w:r w:rsidR="009F53E4">
            <w:rPr>
              <w:bCs/>
              <w:noProof/>
              <w:sz w:val="16"/>
              <w:szCs w:val="16"/>
            </w:rPr>
            <w:t>1</w:t>
          </w:r>
          <w:r w:rsidRPr="00BF5EB0">
            <w:rPr>
              <w:bCs/>
              <w:sz w:val="16"/>
              <w:szCs w:val="16"/>
            </w:rPr>
            <w:fldChar w:fldCharType="end"/>
          </w:r>
        </w:p>
      </w:tc>
    </w:tr>
    <w:tr w:rsidR="002107D0" w:rsidTr="005B2918">
      <w:trPr>
        <w:trHeight w:val="290"/>
      </w:trPr>
      <w:tc>
        <w:tcPr>
          <w:tcW w:w="15045" w:type="dxa"/>
          <w:gridSpan w:val="3"/>
          <w:shd w:val="clear" w:color="auto" w:fill="auto"/>
        </w:tcPr>
        <w:p w:rsidR="002107D0" w:rsidRPr="00BF5EB0" w:rsidRDefault="002107D0" w:rsidP="002107D0">
          <w:pPr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>Web sitemizde yayınlanan son versiyonu kontrollü dokümandır.</w:t>
          </w:r>
        </w:p>
      </w:tc>
    </w:tr>
  </w:tbl>
  <w:p w:rsidR="002107D0" w:rsidRDefault="002107D0" w:rsidP="005E1820">
    <w:pPr>
      <w:tabs>
        <w:tab w:val="center" w:pos="4536"/>
        <w:tab w:val="right" w:pos="9072"/>
      </w:tabs>
      <w:rPr>
        <w:sz w:val="18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53E4" w:rsidRDefault="009F53E4" w:rsidP="00A555AF">
      <w:r>
        <w:separator/>
      </w:r>
    </w:p>
  </w:footnote>
  <w:footnote w:type="continuationSeparator" w:id="0">
    <w:p w:rsidR="009F53E4" w:rsidRDefault="009F53E4" w:rsidP="00A555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07D0" w:rsidRDefault="002107D0">
    <w:pPr>
      <w:pStyle w:val="stBilgi"/>
    </w:pPr>
  </w:p>
  <w:tbl>
    <w:tblPr>
      <w:tblW w:w="15457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A0" w:firstRow="1" w:lastRow="0" w:firstColumn="1" w:lastColumn="0" w:noHBand="0" w:noVBand="1"/>
    </w:tblPr>
    <w:tblGrid>
      <w:gridCol w:w="1675"/>
      <w:gridCol w:w="11892"/>
      <w:gridCol w:w="1890"/>
    </w:tblGrid>
    <w:tr w:rsidR="002107D0" w:rsidRPr="001B5857" w:rsidTr="002107D0">
      <w:trPr>
        <w:trHeight w:val="789"/>
        <w:jc w:val="center"/>
      </w:trPr>
      <w:tc>
        <w:tcPr>
          <w:tcW w:w="1675" w:type="dxa"/>
          <w:tcBorders>
            <w:right w:val="nil"/>
          </w:tcBorders>
          <w:vAlign w:val="center"/>
        </w:tcPr>
        <w:p w:rsidR="002107D0" w:rsidRPr="00E80B6F" w:rsidRDefault="00CD5561" w:rsidP="002107D0">
          <w:r w:rsidRPr="00E90270">
            <w:rPr>
              <w:noProof/>
            </w:rPr>
            <w:drawing>
              <wp:inline distT="0" distB="0" distL="0" distR="0">
                <wp:extent cx="447675" cy="447675"/>
                <wp:effectExtent l="0" t="0" r="0" b="0"/>
                <wp:docPr id="35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892" w:type="dxa"/>
          <w:tcBorders>
            <w:left w:val="nil"/>
            <w:right w:val="nil"/>
          </w:tcBorders>
          <w:vAlign w:val="center"/>
        </w:tcPr>
        <w:p w:rsidR="00F01CCD" w:rsidRDefault="00F01CCD" w:rsidP="002107D0">
          <w:pPr>
            <w:tabs>
              <w:tab w:val="center" w:pos="4536"/>
              <w:tab w:val="right" w:pos="9072"/>
            </w:tabs>
            <w:jc w:val="center"/>
            <w:rPr>
              <w:b/>
              <w:bCs/>
            </w:rPr>
          </w:pPr>
          <w:r>
            <w:rPr>
              <w:b/>
              <w:bCs/>
            </w:rPr>
            <w:t>BURSA ULUDAĞ ÜNİVERSİTESİ</w:t>
          </w:r>
        </w:p>
        <w:p w:rsidR="002107D0" w:rsidRPr="002107D0" w:rsidRDefault="007E6B73" w:rsidP="00BC6FC3">
          <w:pPr>
            <w:tabs>
              <w:tab w:val="center" w:pos="4536"/>
              <w:tab w:val="right" w:pos="9072"/>
            </w:tabs>
            <w:jc w:val="center"/>
          </w:pPr>
          <w:r>
            <w:rPr>
              <w:b/>
              <w:sz w:val="22"/>
              <w:szCs w:val="22"/>
            </w:rPr>
            <w:t>ENSTİTÜ</w:t>
          </w:r>
          <w:r w:rsidR="00BC6FC3">
            <w:rPr>
              <w:b/>
              <w:sz w:val="22"/>
              <w:szCs w:val="22"/>
            </w:rPr>
            <w:t xml:space="preserve"> BÜTÜNLEME</w:t>
          </w:r>
          <w:r>
            <w:rPr>
              <w:b/>
              <w:sz w:val="22"/>
              <w:szCs w:val="22"/>
            </w:rPr>
            <w:t xml:space="preserve"> SINAV</w:t>
          </w:r>
          <w:r w:rsidR="00555447">
            <w:rPr>
              <w:b/>
              <w:sz w:val="22"/>
              <w:szCs w:val="22"/>
            </w:rPr>
            <w:t>I</w:t>
          </w:r>
          <w:r>
            <w:rPr>
              <w:b/>
              <w:sz w:val="22"/>
              <w:szCs w:val="22"/>
            </w:rPr>
            <w:t xml:space="preserve"> PROGRAMI ÇİZELGESİ</w:t>
          </w:r>
        </w:p>
      </w:tc>
      <w:tc>
        <w:tcPr>
          <w:tcW w:w="1890" w:type="dxa"/>
          <w:tcBorders>
            <w:left w:val="nil"/>
          </w:tcBorders>
          <w:vAlign w:val="center"/>
        </w:tcPr>
        <w:p w:rsidR="002107D0" w:rsidRPr="00522775" w:rsidRDefault="00D67E57" w:rsidP="0084200B">
          <w:pPr>
            <w:jc w:val="right"/>
            <w:rPr>
              <w:b/>
            </w:rPr>
          </w:pPr>
          <w:r>
            <w:rPr>
              <w:b/>
            </w:rPr>
            <w:t xml:space="preserve">FR </w:t>
          </w:r>
          <w:r w:rsidR="0084200B">
            <w:rPr>
              <w:b/>
            </w:rPr>
            <w:t>1.1.5_02</w:t>
          </w:r>
        </w:p>
      </w:tc>
    </w:tr>
  </w:tbl>
  <w:p w:rsidR="002107D0" w:rsidRDefault="002107D0" w:rsidP="002107D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7F45F5"/>
    <w:multiLevelType w:val="hybridMultilevel"/>
    <w:tmpl w:val="D4C2A568"/>
    <w:lvl w:ilvl="0" w:tplc="6A084D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jMxsTQ3MjcyszRV0lEKTi0uzszPAykwqwUAe1FwLCwAAAA="/>
  </w:docVars>
  <w:rsids>
    <w:rsidRoot w:val="003C1D54"/>
    <w:rsid w:val="00005C3A"/>
    <w:rsid w:val="00014B1F"/>
    <w:rsid w:val="00023A6A"/>
    <w:rsid w:val="00026991"/>
    <w:rsid w:val="000419B6"/>
    <w:rsid w:val="00043DA4"/>
    <w:rsid w:val="00050233"/>
    <w:rsid w:val="00050574"/>
    <w:rsid w:val="00053C96"/>
    <w:rsid w:val="00061C41"/>
    <w:rsid w:val="00063D49"/>
    <w:rsid w:val="00072FAC"/>
    <w:rsid w:val="00075948"/>
    <w:rsid w:val="000763D7"/>
    <w:rsid w:val="00091899"/>
    <w:rsid w:val="00091C0C"/>
    <w:rsid w:val="000940EC"/>
    <w:rsid w:val="000A6700"/>
    <w:rsid w:val="000B479F"/>
    <w:rsid w:val="000D62D4"/>
    <w:rsid w:val="000D63CD"/>
    <w:rsid w:val="000D6CFA"/>
    <w:rsid w:val="000D6FAB"/>
    <w:rsid w:val="000D73C7"/>
    <w:rsid w:val="000E4CBC"/>
    <w:rsid w:val="000F4089"/>
    <w:rsid w:val="000F59ED"/>
    <w:rsid w:val="00111154"/>
    <w:rsid w:val="00112CAD"/>
    <w:rsid w:val="001152E1"/>
    <w:rsid w:val="00116E67"/>
    <w:rsid w:val="00121545"/>
    <w:rsid w:val="00125C4C"/>
    <w:rsid w:val="0013048A"/>
    <w:rsid w:val="00131FDC"/>
    <w:rsid w:val="00145CA6"/>
    <w:rsid w:val="00150612"/>
    <w:rsid w:val="00165BF9"/>
    <w:rsid w:val="001936BE"/>
    <w:rsid w:val="001B1E38"/>
    <w:rsid w:val="001C0697"/>
    <w:rsid w:val="001C7253"/>
    <w:rsid w:val="001D211B"/>
    <w:rsid w:val="001F3CCB"/>
    <w:rsid w:val="002069F1"/>
    <w:rsid w:val="002107D0"/>
    <w:rsid w:val="00220327"/>
    <w:rsid w:val="0022531F"/>
    <w:rsid w:val="00251AA7"/>
    <w:rsid w:val="00257288"/>
    <w:rsid w:val="00272621"/>
    <w:rsid w:val="002803D3"/>
    <w:rsid w:val="00282AF0"/>
    <w:rsid w:val="00285E29"/>
    <w:rsid w:val="00286D20"/>
    <w:rsid w:val="002908D5"/>
    <w:rsid w:val="00290CEC"/>
    <w:rsid w:val="00297A5A"/>
    <w:rsid w:val="002A1AAE"/>
    <w:rsid w:val="002C1A7F"/>
    <w:rsid w:val="002C5625"/>
    <w:rsid w:val="002C5725"/>
    <w:rsid w:val="002D0532"/>
    <w:rsid w:val="002E6D35"/>
    <w:rsid w:val="002F3455"/>
    <w:rsid w:val="002F471F"/>
    <w:rsid w:val="003045D1"/>
    <w:rsid w:val="0030482A"/>
    <w:rsid w:val="0031168B"/>
    <w:rsid w:val="00311917"/>
    <w:rsid w:val="00314C6F"/>
    <w:rsid w:val="00330691"/>
    <w:rsid w:val="003314B4"/>
    <w:rsid w:val="00350847"/>
    <w:rsid w:val="00353784"/>
    <w:rsid w:val="003548CB"/>
    <w:rsid w:val="0036551F"/>
    <w:rsid w:val="00373E92"/>
    <w:rsid w:val="00380F86"/>
    <w:rsid w:val="00381801"/>
    <w:rsid w:val="003A19F8"/>
    <w:rsid w:val="003A3DB3"/>
    <w:rsid w:val="003B0F75"/>
    <w:rsid w:val="003C1D54"/>
    <w:rsid w:val="003F3D47"/>
    <w:rsid w:val="003F512A"/>
    <w:rsid w:val="003F5544"/>
    <w:rsid w:val="00401697"/>
    <w:rsid w:val="00405705"/>
    <w:rsid w:val="0041081F"/>
    <w:rsid w:val="0042349B"/>
    <w:rsid w:val="00424AA5"/>
    <w:rsid w:val="00425476"/>
    <w:rsid w:val="00433F2C"/>
    <w:rsid w:val="004353E4"/>
    <w:rsid w:val="00437C49"/>
    <w:rsid w:val="00437E16"/>
    <w:rsid w:val="00441D39"/>
    <w:rsid w:val="00446B84"/>
    <w:rsid w:val="00452ADC"/>
    <w:rsid w:val="00460B09"/>
    <w:rsid w:val="00474D05"/>
    <w:rsid w:val="00484898"/>
    <w:rsid w:val="00491EE4"/>
    <w:rsid w:val="004A1BD0"/>
    <w:rsid w:val="004A24D9"/>
    <w:rsid w:val="004A33DF"/>
    <w:rsid w:val="004A6307"/>
    <w:rsid w:val="004B233A"/>
    <w:rsid w:val="004B6F50"/>
    <w:rsid w:val="004C4330"/>
    <w:rsid w:val="004C7D70"/>
    <w:rsid w:val="004D1A02"/>
    <w:rsid w:val="004D618F"/>
    <w:rsid w:val="004F392E"/>
    <w:rsid w:val="00504CBE"/>
    <w:rsid w:val="00515FC9"/>
    <w:rsid w:val="005169CD"/>
    <w:rsid w:val="00522E23"/>
    <w:rsid w:val="00526682"/>
    <w:rsid w:val="00532152"/>
    <w:rsid w:val="005379AE"/>
    <w:rsid w:val="00540073"/>
    <w:rsid w:val="00555447"/>
    <w:rsid w:val="00557B25"/>
    <w:rsid w:val="00566AA4"/>
    <w:rsid w:val="00567759"/>
    <w:rsid w:val="005678E0"/>
    <w:rsid w:val="00570955"/>
    <w:rsid w:val="005728FE"/>
    <w:rsid w:val="00573E3C"/>
    <w:rsid w:val="005A28E8"/>
    <w:rsid w:val="005B05C3"/>
    <w:rsid w:val="005B304D"/>
    <w:rsid w:val="005C7F7B"/>
    <w:rsid w:val="005D458B"/>
    <w:rsid w:val="005E1820"/>
    <w:rsid w:val="005E4100"/>
    <w:rsid w:val="005E4395"/>
    <w:rsid w:val="005E6742"/>
    <w:rsid w:val="005E7B6D"/>
    <w:rsid w:val="005F3236"/>
    <w:rsid w:val="005F56E7"/>
    <w:rsid w:val="00602FFF"/>
    <w:rsid w:val="00606B95"/>
    <w:rsid w:val="00615F21"/>
    <w:rsid w:val="00620D7D"/>
    <w:rsid w:val="00623A06"/>
    <w:rsid w:val="00626E53"/>
    <w:rsid w:val="00634D5F"/>
    <w:rsid w:val="0064164A"/>
    <w:rsid w:val="00645D52"/>
    <w:rsid w:val="006559F0"/>
    <w:rsid w:val="00662DEC"/>
    <w:rsid w:val="00675459"/>
    <w:rsid w:val="00677239"/>
    <w:rsid w:val="00681F66"/>
    <w:rsid w:val="00687011"/>
    <w:rsid w:val="00694C6C"/>
    <w:rsid w:val="006B738F"/>
    <w:rsid w:val="006B766C"/>
    <w:rsid w:val="006B7B1A"/>
    <w:rsid w:val="006C385E"/>
    <w:rsid w:val="006D601F"/>
    <w:rsid w:val="006D73EE"/>
    <w:rsid w:val="006E324B"/>
    <w:rsid w:val="006E757C"/>
    <w:rsid w:val="00713F0B"/>
    <w:rsid w:val="00716B81"/>
    <w:rsid w:val="00720997"/>
    <w:rsid w:val="00720FF6"/>
    <w:rsid w:val="00724785"/>
    <w:rsid w:val="0074371D"/>
    <w:rsid w:val="00747A32"/>
    <w:rsid w:val="00752204"/>
    <w:rsid w:val="007572C7"/>
    <w:rsid w:val="00772F74"/>
    <w:rsid w:val="007800A4"/>
    <w:rsid w:val="0079120A"/>
    <w:rsid w:val="00796B3E"/>
    <w:rsid w:val="007A4082"/>
    <w:rsid w:val="007A5FE3"/>
    <w:rsid w:val="007A60E2"/>
    <w:rsid w:val="007C7D9F"/>
    <w:rsid w:val="007D57DC"/>
    <w:rsid w:val="007E22B4"/>
    <w:rsid w:val="007E3BE9"/>
    <w:rsid w:val="007E6A7E"/>
    <w:rsid w:val="007E6B73"/>
    <w:rsid w:val="007F324E"/>
    <w:rsid w:val="007F4C83"/>
    <w:rsid w:val="007F5582"/>
    <w:rsid w:val="0081259E"/>
    <w:rsid w:val="008131A8"/>
    <w:rsid w:val="00826640"/>
    <w:rsid w:val="00830958"/>
    <w:rsid w:val="008332BA"/>
    <w:rsid w:val="008333BB"/>
    <w:rsid w:val="0084200B"/>
    <w:rsid w:val="00845B42"/>
    <w:rsid w:val="008470A3"/>
    <w:rsid w:val="00856389"/>
    <w:rsid w:val="00856783"/>
    <w:rsid w:val="0086555F"/>
    <w:rsid w:val="008849A1"/>
    <w:rsid w:val="008902E6"/>
    <w:rsid w:val="0089186B"/>
    <w:rsid w:val="00894A80"/>
    <w:rsid w:val="008D2CE3"/>
    <w:rsid w:val="008D3056"/>
    <w:rsid w:val="008E5FF6"/>
    <w:rsid w:val="008F0BAD"/>
    <w:rsid w:val="00905E23"/>
    <w:rsid w:val="00906FCD"/>
    <w:rsid w:val="00907CCC"/>
    <w:rsid w:val="00912126"/>
    <w:rsid w:val="00914684"/>
    <w:rsid w:val="009160C2"/>
    <w:rsid w:val="00916E39"/>
    <w:rsid w:val="0092377A"/>
    <w:rsid w:val="00926667"/>
    <w:rsid w:val="009342C9"/>
    <w:rsid w:val="00940355"/>
    <w:rsid w:val="00943054"/>
    <w:rsid w:val="00946E24"/>
    <w:rsid w:val="009759A8"/>
    <w:rsid w:val="009844C0"/>
    <w:rsid w:val="0099200D"/>
    <w:rsid w:val="0099503E"/>
    <w:rsid w:val="00995330"/>
    <w:rsid w:val="00995AB9"/>
    <w:rsid w:val="009977F8"/>
    <w:rsid w:val="00997E39"/>
    <w:rsid w:val="009A2B3B"/>
    <w:rsid w:val="009A5088"/>
    <w:rsid w:val="009A687D"/>
    <w:rsid w:val="009B5189"/>
    <w:rsid w:val="009B628D"/>
    <w:rsid w:val="009C18F3"/>
    <w:rsid w:val="009C46FC"/>
    <w:rsid w:val="009D0EA5"/>
    <w:rsid w:val="009D4416"/>
    <w:rsid w:val="009E0AD1"/>
    <w:rsid w:val="009E6C94"/>
    <w:rsid w:val="009F2D57"/>
    <w:rsid w:val="009F53E4"/>
    <w:rsid w:val="00A026B1"/>
    <w:rsid w:val="00A1306B"/>
    <w:rsid w:val="00A16C9A"/>
    <w:rsid w:val="00A43F62"/>
    <w:rsid w:val="00A46B4E"/>
    <w:rsid w:val="00A5379F"/>
    <w:rsid w:val="00A53D86"/>
    <w:rsid w:val="00A555AF"/>
    <w:rsid w:val="00A60286"/>
    <w:rsid w:val="00A61F18"/>
    <w:rsid w:val="00A65890"/>
    <w:rsid w:val="00A736E5"/>
    <w:rsid w:val="00A85341"/>
    <w:rsid w:val="00A96E41"/>
    <w:rsid w:val="00AA2C35"/>
    <w:rsid w:val="00AA478E"/>
    <w:rsid w:val="00AA74FE"/>
    <w:rsid w:val="00AB2685"/>
    <w:rsid w:val="00AB4D35"/>
    <w:rsid w:val="00AC0E6F"/>
    <w:rsid w:val="00AC7E0C"/>
    <w:rsid w:val="00AD6EFE"/>
    <w:rsid w:val="00AF713C"/>
    <w:rsid w:val="00B07B8F"/>
    <w:rsid w:val="00B10F74"/>
    <w:rsid w:val="00B43861"/>
    <w:rsid w:val="00B70474"/>
    <w:rsid w:val="00B71028"/>
    <w:rsid w:val="00B735B3"/>
    <w:rsid w:val="00B74A65"/>
    <w:rsid w:val="00B84988"/>
    <w:rsid w:val="00B856EA"/>
    <w:rsid w:val="00B94828"/>
    <w:rsid w:val="00BA210D"/>
    <w:rsid w:val="00BB3220"/>
    <w:rsid w:val="00BC5D9E"/>
    <w:rsid w:val="00BC5E21"/>
    <w:rsid w:val="00BC5FA1"/>
    <w:rsid w:val="00BC6FC3"/>
    <w:rsid w:val="00BD45E7"/>
    <w:rsid w:val="00BD5B0E"/>
    <w:rsid w:val="00BE0220"/>
    <w:rsid w:val="00BE22E1"/>
    <w:rsid w:val="00BE4D26"/>
    <w:rsid w:val="00BE4DD1"/>
    <w:rsid w:val="00BE61E2"/>
    <w:rsid w:val="00BF0EC4"/>
    <w:rsid w:val="00BF1897"/>
    <w:rsid w:val="00C03B2F"/>
    <w:rsid w:val="00C0432C"/>
    <w:rsid w:val="00C073FF"/>
    <w:rsid w:val="00C3406D"/>
    <w:rsid w:val="00C346C4"/>
    <w:rsid w:val="00C35C12"/>
    <w:rsid w:val="00C43DF5"/>
    <w:rsid w:val="00C44F71"/>
    <w:rsid w:val="00C645BC"/>
    <w:rsid w:val="00C671CE"/>
    <w:rsid w:val="00C711B3"/>
    <w:rsid w:val="00C71F29"/>
    <w:rsid w:val="00C726C8"/>
    <w:rsid w:val="00C80369"/>
    <w:rsid w:val="00C83E13"/>
    <w:rsid w:val="00C87798"/>
    <w:rsid w:val="00C93E84"/>
    <w:rsid w:val="00CA4356"/>
    <w:rsid w:val="00CA6967"/>
    <w:rsid w:val="00CB2E23"/>
    <w:rsid w:val="00CB68A8"/>
    <w:rsid w:val="00CC1F47"/>
    <w:rsid w:val="00CC2715"/>
    <w:rsid w:val="00CC5B67"/>
    <w:rsid w:val="00CD2F80"/>
    <w:rsid w:val="00CD5561"/>
    <w:rsid w:val="00CF2EDE"/>
    <w:rsid w:val="00CF6AD9"/>
    <w:rsid w:val="00D209FD"/>
    <w:rsid w:val="00D21839"/>
    <w:rsid w:val="00D3009E"/>
    <w:rsid w:val="00D3287B"/>
    <w:rsid w:val="00D37554"/>
    <w:rsid w:val="00D42A44"/>
    <w:rsid w:val="00D5027C"/>
    <w:rsid w:val="00D55103"/>
    <w:rsid w:val="00D56F27"/>
    <w:rsid w:val="00D6013F"/>
    <w:rsid w:val="00D64F5C"/>
    <w:rsid w:val="00D67E57"/>
    <w:rsid w:val="00D7363A"/>
    <w:rsid w:val="00D95E22"/>
    <w:rsid w:val="00DA2246"/>
    <w:rsid w:val="00DA324B"/>
    <w:rsid w:val="00DA5511"/>
    <w:rsid w:val="00DA63F1"/>
    <w:rsid w:val="00DC56C3"/>
    <w:rsid w:val="00DE103C"/>
    <w:rsid w:val="00DF4A4C"/>
    <w:rsid w:val="00DF7F75"/>
    <w:rsid w:val="00E13695"/>
    <w:rsid w:val="00E150F9"/>
    <w:rsid w:val="00E1576B"/>
    <w:rsid w:val="00E15AC8"/>
    <w:rsid w:val="00E17C75"/>
    <w:rsid w:val="00E17EF7"/>
    <w:rsid w:val="00E32849"/>
    <w:rsid w:val="00E32AC5"/>
    <w:rsid w:val="00E354D0"/>
    <w:rsid w:val="00E422BC"/>
    <w:rsid w:val="00E57C76"/>
    <w:rsid w:val="00E62CB7"/>
    <w:rsid w:val="00E66AF4"/>
    <w:rsid w:val="00EA066B"/>
    <w:rsid w:val="00EA0797"/>
    <w:rsid w:val="00EA1DB1"/>
    <w:rsid w:val="00EB5B71"/>
    <w:rsid w:val="00EB612E"/>
    <w:rsid w:val="00EC1ED0"/>
    <w:rsid w:val="00EC4384"/>
    <w:rsid w:val="00ED5D07"/>
    <w:rsid w:val="00EF335E"/>
    <w:rsid w:val="00EF3399"/>
    <w:rsid w:val="00F01CCD"/>
    <w:rsid w:val="00F02A09"/>
    <w:rsid w:val="00F10923"/>
    <w:rsid w:val="00F31FC6"/>
    <w:rsid w:val="00F55C2E"/>
    <w:rsid w:val="00F7024F"/>
    <w:rsid w:val="00F72173"/>
    <w:rsid w:val="00F77FDB"/>
    <w:rsid w:val="00F82E89"/>
    <w:rsid w:val="00F84506"/>
    <w:rsid w:val="00F8580C"/>
    <w:rsid w:val="00F868FC"/>
    <w:rsid w:val="00F9649D"/>
    <w:rsid w:val="00FB4A53"/>
    <w:rsid w:val="00FB5B3D"/>
    <w:rsid w:val="00FB690E"/>
    <w:rsid w:val="00FC113C"/>
    <w:rsid w:val="00FC5914"/>
    <w:rsid w:val="00FD4DBF"/>
    <w:rsid w:val="00FF0631"/>
    <w:rsid w:val="00FF4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9F84BEB"/>
  <w15:docId w15:val="{02AEC22F-E96D-4CBB-994D-8D807FD61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1"/>
    <w:uiPriority w:val="99"/>
    <w:rsid w:val="00A555A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BilgiChar1">
    <w:name w:val="Üst Bilgi Char1"/>
    <w:link w:val="stBilgi"/>
    <w:rsid w:val="00A555AF"/>
    <w:rPr>
      <w:sz w:val="24"/>
      <w:szCs w:val="24"/>
    </w:rPr>
  </w:style>
  <w:style w:type="paragraph" w:styleId="AltBilgi">
    <w:name w:val="footer"/>
    <w:basedOn w:val="Normal"/>
    <w:link w:val="AltBilgiChar"/>
    <w:rsid w:val="00A555A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AltBilgiChar">
    <w:name w:val="Alt Bilgi Char"/>
    <w:link w:val="AltBilgi"/>
    <w:rsid w:val="00A555AF"/>
    <w:rPr>
      <w:sz w:val="24"/>
      <w:szCs w:val="24"/>
    </w:rPr>
  </w:style>
  <w:style w:type="table" w:styleId="TabloKlavuzu">
    <w:name w:val="Table Grid"/>
    <w:basedOn w:val="NormalTablo"/>
    <w:rsid w:val="00A555A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onMetni">
    <w:name w:val="Balloon Text"/>
    <w:basedOn w:val="Normal"/>
    <w:link w:val="BalonMetniChar"/>
    <w:rsid w:val="00AA2C35"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rsid w:val="00AA2C35"/>
    <w:rPr>
      <w:rFonts w:ascii="Tahoma" w:hAnsi="Tahoma" w:cs="Tahoma"/>
      <w:sz w:val="16"/>
      <w:szCs w:val="16"/>
    </w:rPr>
  </w:style>
  <w:style w:type="character" w:customStyle="1" w:styleId="grame">
    <w:name w:val="grame"/>
    <w:rsid w:val="00D5027C"/>
  </w:style>
  <w:style w:type="character" w:customStyle="1" w:styleId="stBilgiChar">
    <w:name w:val="Üst Bilgi Char"/>
    <w:uiPriority w:val="99"/>
    <w:rsid w:val="002107D0"/>
  </w:style>
  <w:style w:type="character" w:styleId="YerTutucuMetni">
    <w:name w:val="Placeholder Text"/>
    <w:basedOn w:val="VarsaylanParagrafYazTipi"/>
    <w:uiPriority w:val="99"/>
    <w:semiHidden/>
    <w:rsid w:val="00CD556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800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0C5CD06-B368-4F9C-847F-D84652EC6244}"/>
      </w:docPartPr>
      <w:docPartBody>
        <w:p w:rsidR="00737CE2" w:rsidRDefault="00FF7B41">
          <w:r w:rsidRPr="00F4076B">
            <w:rPr>
              <w:rStyle w:val="YerTutucuMetni"/>
            </w:rPr>
            <w:t>Bir öğe seçin.</w:t>
          </w:r>
        </w:p>
      </w:docPartBody>
    </w:docPart>
    <w:docPart>
      <w:docPartPr>
        <w:name w:val="7293E62FE50E442E9E820BF93044FC4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5F4E814-2DA0-4DE2-857E-DA92EDC99DF4}"/>
      </w:docPartPr>
      <w:docPartBody>
        <w:p w:rsidR="00000000" w:rsidRDefault="00C32616" w:rsidP="00C32616">
          <w:pPr>
            <w:pStyle w:val="7293E62FE50E442E9E820BF93044FC48"/>
          </w:pPr>
          <w:r w:rsidRPr="00F4076B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F7B41"/>
    <w:rsid w:val="000C6260"/>
    <w:rsid w:val="001F1BD9"/>
    <w:rsid w:val="002200E5"/>
    <w:rsid w:val="00283228"/>
    <w:rsid w:val="003A5401"/>
    <w:rsid w:val="003D3845"/>
    <w:rsid w:val="00540ED8"/>
    <w:rsid w:val="00737CE2"/>
    <w:rsid w:val="00785C80"/>
    <w:rsid w:val="009745E7"/>
    <w:rsid w:val="00A047F1"/>
    <w:rsid w:val="00A87DCD"/>
    <w:rsid w:val="00C05C3B"/>
    <w:rsid w:val="00C32616"/>
    <w:rsid w:val="00CB15D0"/>
    <w:rsid w:val="00D51231"/>
    <w:rsid w:val="00DF094F"/>
    <w:rsid w:val="00F72CA6"/>
    <w:rsid w:val="00FC4931"/>
    <w:rsid w:val="00FF5759"/>
    <w:rsid w:val="00FF7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2CE47C38A1764E089BDC861820412AAE">
    <w:name w:val="2CE47C38A1764E089BDC861820412AAE"/>
    <w:rsid w:val="00FF7B41"/>
    <w:pPr>
      <w:spacing w:after="160" w:line="259" w:lineRule="auto"/>
    </w:pPr>
    <w:rPr>
      <w:sz w:val="22"/>
      <w:szCs w:val="22"/>
    </w:rPr>
  </w:style>
  <w:style w:type="character" w:styleId="YerTutucuMetni">
    <w:name w:val="Placeholder Text"/>
    <w:basedOn w:val="VarsaylanParagrafYazTipi"/>
    <w:uiPriority w:val="99"/>
    <w:semiHidden/>
    <w:rsid w:val="00C32616"/>
    <w:rPr>
      <w:color w:val="808080"/>
    </w:rPr>
  </w:style>
  <w:style w:type="paragraph" w:customStyle="1" w:styleId="7293E62FE50E442E9E820BF93044FC48">
    <w:name w:val="7293E62FE50E442E9E820BF93044FC48"/>
    <w:rsid w:val="00C32616"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6AE55A-BE64-4ABB-9FB3-E4249A7CAA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21</Words>
  <Characters>4113</Characters>
  <Application>Microsoft Office Word</Application>
  <DocSecurity>0</DocSecurity>
  <Lines>34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LUDAĞ ÜNİVERSİTESİ</vt:lpstr>
    </vt:vector>
  </TitlesOfParts>
  <Company/>
  <LinksUpToDate>false</LinksUpToDate>
  <CharactersWithSpaces>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</dc:title>
  <dc:creator>necip</dc:creator>
  <cp:lastModifiedBy>TECH</cp:lastModifiedBy>
  <cp:revision>3</cp:revision>
  <cp:lastPrinted>2020-02-10T10:16:00Z</cp:lastPrinted>
  <dcterms:created xsi:type="dcterms:W3CDTF">2023-01-03T05:56:00Z</dcterms:created>
  <dcterms:modified xsi:type="dcterms:W3CDTF">2023-05-31T11:30:00Z</dcterms:modified>
</cp:coreProperties>
</file>